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FF2059" w14:textId="77777777" w:rsidR="000B45DB" w:rsidRDefault="000B45DB">
      <w:pPr>
        <w:rPr>
          <w:lang w:eastAsia="ko-KR"/>
        </w:rPr>
      </w:pPr>
    </w:p>
    <w:tbl>
      <w:tblPr>
        <w:tblStyle w:val="TableGrid"/>
        <w:tblW w:w="499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  <w:gridCol w:w="35"/>
        <w:gridCol w:w="1346"/>
        <w:gridCol w:w="35"/>
      </w:tblGrid>
      <w:tr w:rsidR="00514E69" w:rsidRPr="009C3908" w14:paraId="5FADF9C9" w14:textId="77777777" w:rsidTr="002B3016">
        <w:tc>
          <w:tcPr>
            <w:tcW w:w="4338" w:type="pct"/>
            <w:gridSpan w:val="2"/>
          </w:tcPr>
          <w:p w14:paraId="6C9C27AC" w14:textId="2C483B0D" w:rsidR="00514E69" w:rsidRPr="009C3908" w:rsidRDefault="00514E69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  <w:r w:rsidRPr="009C3908"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  <w:t>BREADS</w:t>
            </w:r>
          </w:p>
        </w:tc>
        <w:tc>
          <w:tcPr>
            <w:tcW w:w="662" w:type="pct"/>
            <w:gridSpan w:val="2"/>
          </w:tcPr>
          <w:p w14:paraId="3DAAE207" w14:textId="77777777" w:rsidR="00514E69" w:rsidRPr="009C3908" w:rsidRDefault="00514E69" w:rsidP="004160FF">
            <w:pPr>
              <w:spacing w:line="276" w:lineRule="auto"/>
              <w:jc w:val="center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</w:tc>
      </w:tr>
      <w:tr w:rsidR="00514E69" w:rsidRPr="009C3908" w14:paraId="6B6A3BAB" w14:textId="77777777" w:rsidTr="002B3016">
        <w:tc>
          <w:tcPr>
            <w:tcW w:w="4338" w:type="pct"/>
            <w:gridSpan w:val="2"/>
          </w:tcPr>
          <w:p w14:paraId="095E1A1A" w14:textId="1ABA427C" w:rsidR="00514E69" w:rsidRPr="009C3908" w:rsidRDefault="00514E69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PIZZETTA (V</w:t>
            </w:r>
            <w:r w:rsidR="007A26AC" w:rsidRPr="009C3908">
              <w:rPr>
                <w:rFonts w:ascii="Montserrat" w:hAnsi="Montserrat"/>
                <w:b/>
                <w:bCs/>
                <w:sz w:val="18"/>
                <w:szCs w:val="18"/>
              </w:rPr>
              <w:t>EGAN)</w:t>
            </w:r>
          </w:p>
          <w:p w14:paraId="30548CA8" w14:textId="1A56C6CD" w:rsidR="00514E69" w:rsidRPr="009C3908" w:rsidRDefault="00514E69" w:rsidP="000D5B99">
            <w:pPr>
              <w:spacing w:after="80"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Garlic</w:t>
            </w:r>
            <w:r w:rsidR="007A26AC" w:rsidRPr="009C3908">
              <w:rPr>
                <w:rFonts w:ascii="Montserrat" w:hAnsi="Montserrat"/>
                <w:sz w:val="18"/>
                <w:szCs w:val="18"/>
              </w:rPr>
              <w:t xml:space="preserve"> &amp;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 </w:t>
            </w:r>
            <w:proofErr w:type="gramStart"/>
            <w:r w:rsidRPr="009C3908">
              <w:rPr>
                <w:rFonts w:ascii="Montserrat" w:hAnsi="Montserrat"/>
                <w:sz w:val="18"/>
                <w:szCs w:val="18"/>
              </w:rPr>
              <w:t>Chili</w:t>
            </w:r>
            <w:r w:rsidR="007A26AC" w:rsidRPr="009C3908">
              <w:rPr>
                <w:rFonts w:ascii="Montserrat" w:hAnsi="Montserrat"/>
                <w:sz w:val="18"/>
                <w:szCs w:val="18"/>
              </w:rPr>
              <w:t xml:space="preserve">  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OR</w:t>
            </w:r>
            <w:proofErr w:type="gramEnd"/>
            <w:r w:rsidRPr="009C3908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="007A26AC" w:rsidRPr="009C3908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Rosemary, Garlic                     </w:t>
            </w:r>
          </w:p>
        </w:tc>
        <w:tc>
          <w:tcPr>
            <w:tcW w:w="662" w:type="pct"/>
            <w:gridSpan w:val="2"/>
          </w:tcPr>
          <w:p w14:paraId="36A4CD71" w14:textId="5473D2EB" w:rsidR="00514E69" w:rsidRPr="009C3908" w:rsidRDefault="00514E69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1</w:t>
            </w:r>
            <w:r w:rsidR="007A26AC" w:rsidRPr="009C3908">
              <w:rPr>
                <w:rFonts w:ascii="Montserrat" w:hAnsi="Montserrat"/>
                <w:b/>
                <w:bCs/>
                <w:sz w:val="18"/>
                <w:szCs w:val="18"/>
              </w:rPr>
              <w:t>8</w:t>
            </w:r>
          </w:p>
        </w:tc>
      </w:tr>
      <w:tr w:rsidR="00514E69" w:rsidRPr="009C3908" w14:paraId="5FEB8418" w14:textId="77777777" w:rsidTr="002B3016">
        <w:trPr>
          <w:gridAfter w:val="1"/>
          <w:wAfter w:w="17" w:type="pct"/>
          <w:trHeight w:val="20"/>
        </w:trPr>
        <w:tc>
          <w:tcPr>
            <w:tcW w:w="4321" w:type="pct"/>
          </w:tcPr>
          <w:p w14:paraId="07A2ED6D" w14:textId="1791B61B" w:rsidR="007A26AC" w:rsidRPr="009C3908" w:rsidRDefault="007A26AC" w:rsidP="007A26AC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SOURDOUGH (V)</w:t>
            </w:r>
          </w:p>
          <w:p w14:paraId="4D04D767" w14:textId="72DA0606" w:rsidR="007A26AC" w:rsidRPr="009C3908" w:rsidRDefault="007A26AC" w:rsidP="007A26AC">
            <w:pPr>
              <w:spacing w:line="276" w:lineRule="auto"/>
              <w:rPr>
                <w:rFonts w:ascii="Montserrat" w:hAnsi="Montserrat"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 xml:space="preserve">Grilled Sourdough, </w:t>
            </w:r>
            <w:r w:rsidR="000C6353">
              <w:rPr>
                <w:rFonts w:ascii="Montserrat" w:hAnsi="Montserrat"/>
                <w:sz w:val="18"/>
                <w:szCs w:val="18"/>
              </w:rPr>
              <w:t>Truffle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 Butter</w:t>
            </w:r>
          </w:p>
          <w:p w14:paraId="5EBD1E76" w14:textId="6D2C05AF" w:rsidR="00514E69" w:rsidRPr="009C3908" w:rsidRDefault="00514E69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6580043B" w14:textId="063B967A" w:rsidR="00514E69" w:rsidRPr="009C3908" w:rsidRDefault="00514E69" w:rsidP="000D5B99">
            <w:pPr>
              <w:spacing w:after="80"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 xml:space="preserve">                                                                                              </w:t>
            </w:r>
          </w:p>
        </w:tc>
        <w:tc>
          <w:tcPr>
            <w:tcW w:w="662" w:type="pct"/>
            <w:gridSpan w:val="2"/>
          </w:tcPr>
          <w:p w14:paraId="7B2F4809" w14:textId="3786B8CD" w:rsidR="00514E69" w:rsidRPr="009C3908" w:rsidRDefault="007A26AC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5</w:t>
            </w:r>
          </w:p>
        </w:tc>
      </w:tr>
      <w:tr w:rsidR="00491BB8" w:rsidRPr="009C3908" w14:paraId="33675042" w14:textId="77777777" w:rsidTr="002B3016">
        <w:trPr>
          <w:gridAfter w:val="1"/>
          <w:wAfter w:w="17" w:type="pct"/>
          <w:trHeight w:val="20"/>
        </w:trPr>
        <w:tc>
          <w:tcPr>
            <w:tcW w:w="4321" w:type="pct"/>
          </w:tcPr>
          <w:p w14:paraId="449ADE87" w14:textId="761C929E" w:rsidR="00491BB8" w:rsidRPr="009C3908" w:rsidRDefault="00491BB8" w:rsidP="007A26AC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  <w:t>ENTRÉE</w:t>
            </w:r>
          </w:p>
        </w:tc>
        <w:tc>
          <w:tcPr>
            <w:tcW w:w="662" w:type="pct"/>
            <w:gridSpan w:val="2"/>
          </w:tcPr>
          <w:p w14:paraId="0457B27E" w14:textId="77777777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491BB8" w:rsidRPr="009C3908" w14:paraId="71E67373" w14:textId="77777777" w:rsidTr="002B3016">
        <w:trPr>
          <w:gridAfter w:val="1"/>
          <w:wAfter w:w="17" w:type="pct"/>
          <w:trHeight w:val="20"/>
        </w:trPr>
        <w:tc>
          <w:tcPr>
            <w:tcW w:w="4321" w:type="pct"/>
          </w:tcPr>
          <w:p w14:paraId="2AA2892D" w14:textId="77777777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ARANCINI</w:t>
            </w:r>
          </w:p>
          <w:p w14:paraId="1BC7FC1D" w14:textId="61E70255" w:rsidR="00491BB8" w:rsidRPr="009C3908" w:rsidRDefault="0010064F" w:rsidP="007A26AC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Smoked Chorizo, Pulled Chicken, M</w:t>
            </w:r>
            <w:r w:rsidR="00491BB8" w:rsidRPr="009C3908">
              <w:rPr>
                <w:rFonts w:ascii="Montserrat" w:hAnsi="Montserrat"/>
                <w:sz w:val="18"/>
                <w:szCs w:val="18"/>
              </w:rPr>
              <w:t xml:space="preserve">ushrooms, Baby Peas, Salsa Verde, Grana Padano, </w:t>
            </w:r>
            <w:r>
              <w:rPr>
                <w:rFonts w:ascii="Montserrat" w:hAnsi="Montserrat"/>
                <w:sz w:val="18"/>
                <w:szCs w:val="18"/>
              </w:rPr>
              <w:t>Sauce Choron</w:t>
            </w:r>
            <w:r w:rsidR="00491BB8" w:rsidRPr="009C3908">
              <w:rPr>
                <w:rFonts w:ascii="Montserrat" w:hAnsi="Montserrat"/>
                <w:sz w:val="18"/>
                <w:szCs w:val="18"/>
              </w:rPr>
              <w:t xml:space="preserve">     </w:t>
            </w:r>
          </w:p>
        </w:tc>
        <w:tc>
          <w:tcPr>
            <w:tcW w:w="662" w:type="pct"/>
            <w:gridSpan w:val="2"/>
          </w:tcPr>
          <w:p w14:paraId="621F9D67" w14:textId="7C9A5273" w:rsidR="00491BB8" w:rsidRPr="009C3908" w:rsidRDefault="005410DC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 </w:t>
            </w:r>
            <w:r w:rsidR="002B3016">
              <w:rPr>
                <w:rFonts w:ascii="Montserrat" w:hAnsi="Montserrat"/>
                <w:b/>
                <w:bCs/>
                <w:sz w:val="18"/>
                <w:szCs w:val="18"/>
              </w:rPr>
              <w:t>20</w:t>
            </w:r>
          </w:p>
        </w:tc>
      </w:tr>
      <w:tr w:rsidR="00491BB8" w:rsidRPr="009C3908" w14:paraId="26FBD095" w14:textId="77777777" w:rsidTr="002B3016">
        <w:trPr>
          <w:gridAfter w:val="1"/>
          <w:wAfter w:w="17" w:type="pct"/>
          <w:trHeight w:val="624"/>
        </w:trPr>
        <w:tc>
          <w:tcPr>
            <w:tcW w:w="4321" w:type="pct"/>
          </w:tcPr>
          <w:p w14:paraId="092D1E31" w14:textId="77777777" w:rsidR="009C3908" w:rsidRPr="009C3908" w:rsidRDefault="00491BB8" w:rsidP="009C390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FRITO MISTO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(DF</w:t>
            </w:r>
            <w:r w:rsidR="009C3908"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4C948AE1" w14:textId="1B3D748D" w:rsidR="00491BB8" w:rsidRPr="009C3908" w:rsidRDefault="00491BB8" w:rsidP="009C390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 xml:space="preserve">Calamari, Prawns, Baby Octopus, </w:t>
            </w:r>
            <w:r w:rsidR="00543F4B">
              <w:rPr>
                <w:rFonts w:ascii="Montserrat" w:hAnsi="Montserrat"/>
                <w:sz w:val="18"/>
                <w:szCs w:val="18"/>
              </w:rPr>
              <w:t xml:space="preserve">Enoki </w:t>
            </w:r>
            <w:r w:rsidR="0010064F">
              <w:rPr>
                <w:rFonts w:ascii="Montserrat" w:hAnsi="Montserrat"/>
                <w:sz w:val="18"/>
                <w:szCs w:val="18"/>
              </w:rPr>
              <w:t>Tempura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, </w:t>
            </w:r>
            <w:r w:rsidR="004E6B4E">
              <w:rPr>
                <w:rFonts w:ascii="Montserrat" w:hAnsi="Montserrat"/>
                <w:sz w:val="18"/>
                <w:szCs w:val="18"/>
              </w:rPr>
              <w:t>Chipotle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 Aioli</w:t>
            </w:r>
          </w:p>
        </w:tc>
        <w:tc>
          <w:tcPr>
            <w:tcW w:w="662" w:type="pct"/>
            <w:gridSpan w:val="2"/>
          </w:tcPr>
          <w:p w14:paraId="79A0C03D" w14:textId="651848A9" w:rsidR="00491BB8" w:rsidRPr="009C3908" w:rsidRDefault="005410DC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</w:t>
            </w:r>
            <w:r w:rsidR="00491BB8" w:rsidRPr="009C3908">
              <w:rPr>
                <w:rFonts w:ascii="Montserrat" w:hAnsi="Montserrat"/>
                <w:b/>
                <w:bCs/>
                <w:sz w:val="18"/>
                <w:szCs w:val="18"/>
              </w:rPr>
              <w:t>23</w:t>
            </w:r>
          </w:p>
        </w:tc>
      </w:tr>
      <w:tr w:rsidR="00491BB8" w:rsidRPr="009C3908" w14:paraId="21A4832C" w14:textId="77777777" w:rsidTr="002B3016">
        <w:tc>
          <w:tcPr>
            <w:tcW w:w="4338" w:type="pct"/>
            <w:gridSpan w:val="2"/>
          </w:tcPr>
          <w:p w14:paraId="386CC68E" w14:textId="12D8765D" w:rsidR="00491BB8" w:rsidRPr="009C3908" w:rsidRDefault="002D7860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ZUCCHINI BLOSSOM (vegan)</w:t>
            </w:r>
          </w:p>
          <w:p w14:paraId="7FBC0DC6" w14:textId="2CF0B18B" w:rsidR="00491BB8" w:rsidRPr="002D7860" w:rsidRDefault="0076600B" w:rsidP="000D5B99">
            <w:pPr>
              <w:spacing w:after="80" w:line="276" w:lineRule="auto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Mash Potato,</w:t>
            </w:r>
            <w:r w:rsidR="002D7860" w:rsidRPr="002D7860">
              <w:rPr>
                <w:rFonts w:ascii="Montserrat" w:hAnsi="Montserrat"/>
                <w:sz w:val="18"/>
                <w:szCs w:val="18"/>
              </w:rPr>
              <w:t xml:space="preserve"> Vegan cheddar,</w:t>
            </w:r>
            <w:r>
              <w:rPr>
                <w:rFonts w:ascii="Montserrat" w:hAnsi="Montserrat"/>
                <w:sz w:val="18"/>
                <w:szCs w:val="18"/>
              </w:rPr>
              <w:t xml:space="preserve"> Tofu,</w:t>
            </w:r>
            <w:r w:rsidR="002D7860" w:rsidRPr="002D7860">
              <w:rPr>
                <w:rFonts w:ascii="Montserrat" w:hAnsi="Montserrat"/>
                <w:sz w:val="18"/>
                <w:szCs w:val="18"/>
              </w:rPr>
              <w:t xml:space="preserve"> Pecan, Romesco</w:t>
            </w:r>
            <w:r w:rsidR="002D7860">
              <w:rPr>
                <w:rFonts w:ascii="Montserrat" w:hAnsi="Montserrat"/>
                <w:sz w:val="18"/>
                <w:szCs w:val="18"/>
              </w:rPr>
              <w:t>, Kale</w:t>
            </w:r>
          </w:p>
        </w:tc>
        <w:tc>
          <w:tcPr>
            <w:tcW w:w="662" w:type="pct"/>
            <w:gridSpan w:val="2"/>
          </w:tcPr>
          <w:p w14:paraId="6C696069" w14:textId="2D904A32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2</w:t>
            </w:r>
            <w:r w:rsidR="002D7860">
              <w:rPr>
                <w:rFonts w:ascii="Montserrat" w:hAnsi="Montserrat"/>
                <w:b/>
                <w:bCs/>
                <w:sz w:val="18"/>
                <w:szCs w:val="18"/>
              </w:rPr>
              <w:t>2</w:t>
            </w:r>
          </w:p>
        </w:tc>
      </w:tr>
      <w:tr w:rsidR="00491BB8" w:rsidRPr="009C3908" w14:paraId="437BF613" w14:textId="77777777" w:rsidTr="002B3016">
        <w:tc>
          <w:tcPr>
            <w:tcW w:w="4338" w:type="pct"/>
            <w:gridSpan w:val="2"/>
          </w:tcPr>
          <w:p w14:paraId="6D4F2E21" w14:textId="59DC6A47" w:rsidR="00491BB8" w:rsidRPr="009C3908" w:rsidRDefault="002D7860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VEAL CARPACCIO</w:t>
            </w:r>
          </w:p>
          <w:p w14:paraId="3C01F71A" w14:textId="1936A3B6" w:rsidR="00491BB8" w:rsidRPr="0010064F" w:rsidRDefault="002D7860" w:rsidP="000D5B99">
            <w:pPr>
              <w:spacing w:line="276" w:lineRule="auto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Capers, Micro greens, Parmesan, Buffalo Mozza</w:t>
            </w:r>
            <w:r w:rsidR="003C0FEA">
              <w:rPr>
                <w:rFonts w:ascii="Montserrat" w:hAnsi="Montserrat"/>
                <w:sz w:val="18"/>
                <w:szCs w:val="18"/>
              </w:rPr>
              <w:t>r</w:t>
            </w:r>
            <w:r>
              <w:rPr>
                <w:rFonts w:ascii="Montserrat" w:hAnsi="Montserrat"/>
                <w:sz w:val="18"/>
                <w:szCs w:val="18"/>
              </w:rPr>
              <w:t>ella</w:t>
            </w:r>
          </w:p>
        </w:tc>
        <w:tc>
          <w:tcPr>
            <w:tcW w:w="662" w:type="pct"/>
            <w:gridSpan w:val="2"/>
          </w:tcPr>
          <w:p w14:paraId="327166A7" w14:textId="6134F900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22</w:t>
            </w:r>
          </w:p>
        </w:tc>
      </w:tr>
      <w:tr w:rsidR="00491BB8" w:rsidRPr="009C3908" w14:paraId="08F3A0E9" w14:textId="77777777" w:rsidTr="002B3016">
        <w:tc>
          <w:tcPr>
            <w:tcW w:w="4338" w:type="pct"/>
            <w:gridSpan w:val="2"/>
          </w:tcPr>
          <w:p w14:paraId="1A911815" w14:textId="77777777" w:rsidR="002D7860" w:rsidRDefault="002D7860" w:rsidP="002D7860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SASHIMI</w:t>
            </w:r>
          </w:p>
          <w:p w14:paraId="7430189E" w14:textId="1CCF5791" w:rsidR="00491BB8" w:rsidRPr="002D7860" w:rsidRDefault="00F45BB3" w:rsidP="002D7860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Montserrat" w:hAnsi="Montserrat"/>
                <w:sz w:val="18"/>
                <w:szCs w:val="18"/>
              </w:rPr>
              <w:t>Hiramasa</w:t>
            </w:r>
            <w:proofErr w:type="spellEnd"/>
            <w:r>
              <w:rPr>
                <w:rFonts w:ascii="Montserrat" w:hAnsi="Montserrat"/>
                <w:sz w:val="18"/>
                <w:szCs w:val="18"/>
              </w:rPr>
              <w:t xml:space="preserve"> Kingfish, </w:t>
            </w:r>
            <w:r w:rsidR="002D7860">
              <w:rPr>
                <w:rFonts w:ascii="Montserrat" w:hAnsi="Montserrat"/>
                <w:sz w:val="18"/>
                <w:szCs w:val="18"/>
              </w:rPr>
              <w:t>Nam-Ji</w:t>
            </w:r>
            <w:r w:rsidR="003C0FEA">
              <w:rPr>
                <w:rFonts w:ascii="Montserrat" w:hAnsi="Montserrat"/>
                <w:sz w:val="18"/>
                <w:szCs w:val="18"/>
              </w:rPr>
              <w:t>m</w:t>
            </w:r>
            <w:r w:rsidR="002D7860">
              <w:rPr>
                <w:rFonts w:ascii="Montserrat" w:hAnsi="Montserrat"/>
                <w:sz w:val="18"/>
                <w:szCs w:val="18"/>
              </w:rPr>
              <w:t>, Cream of Coconut, Chili, Mandarin Gel</w:t>
            </w:r>
            <w:r w:rsidR="00491BB8" w:rsidRPr="009C3908">
              <w:rPr>
                <w:rFonts w:ascii="Montserrat" w:hAnsi="Montserrat"/>
                <w:sz w:val="18"/>
                <w:szCs w:val="18"/>
              </w:rPr>
              <w:t xml:space="preserve">     </w:t>
            </w:r>
          </w:p>
        </w:tc>
        <w:tc>
          <w:tcPr>
            <w:tcW w:w="662" w:type="pct"/>
            <w:gridSpan w:val="2"/>
          </w:tcPr>
          <w:p w14:paraId="742D4D19" w14:textId="61683997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2</w:t>
            </w:r>
            <w:r w:rsidR="002B3016">
              <w:rPr>
                <w:rFonts w:ascii="Montserrat" w:hAnsi="Montserrat"/>
                <w:b/>
                <w:bCs/>
                <w:sz w:val="18"/>
                <w:szCs w:val="18"/>
              </w:rPr>
              <w:t>4</w:t>
            </w:r>
          </w:p>
        </w:tc>
      </w:tr>
      <w:tr w:rsidR="005410DC" w:rsidRPr="009C3908" w14:paraId="36F07926" w14:textId="77777777" w:rsidTr="002B3016">
        <w:trPr>
          <w:trHeight w:val="2244"/>
        </w:trPr>
        <w:tc>
          <w:tcPr>
            <w:tcW w:w="4338" w:type="pct"/>
            <w:gridSpan w:val="2"/>
          </w:tcPr>
          <w:p w14:paraId="46DE29F3" w14:textId="7D51AB48" w:rsidR="005410DC" w:rsidRPr="009C3908" w:rsidRDefault="002D7860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OYSTER - </w:t>
            </w:r>
          </w:p>
          <w:p w14:paraId="53FC3CD2" w14:textId="312A1927" w:rsidR="005410DC" w:rsidRPr="009C3908" w:rsidRDefault="002D7860" w:rsidP="000D5B99">
            <w:pPr>
              <w:spacing w:after="80" w:line="276" w:lineRule="auto"/>
              <w:rPr>
                <w:rFonts w:ascii="Montserrat" w:hAnsi="Montserrat"/>
                <w:sz w:val="18"/>
                <w:szCs w:val="18"/>
              </w:rPr>
            </w:pPr>
            <w:proofErr w:type="gramStart"/>
            <w:r>
              <w:rPr>
                <w:rFonts w:ascii="Montserrat" w:hAnsi="Montserrat"/>
                <w:sz w:val="18"/>
                <w:szCs w:val="18"/>
              </w:rPr>
              <w:t xml:space="preserve">Natural  </w:t>
            </w:r>
            <w:r w:rsidRPr="002D7860">
              <w:rPr>
                <w:rFonts w:ascii="Montserrat" w:hAnsi="Montserrat"/>
                <w:b/>
                <w:bCs/>
                <w:sz w:val="18"/>
                <w:szCs w:val="18"/>
              </w:rPr>
              <w:t>6</w:t>
            </w:r>
            <w:proofErr w:type="gramEnd"/>
            <w:r>
              <w:rPr>
                <w:rFonts w:ascii="Montserrat" w:hAnsi="Montserrat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Montserrat" w:hAnsi="Montserrat"/>
                <w:sz w:val="18"/>
                <w:szCs w:val="18"/>
              </w:rPr>
              <w:t>Tosazu</w:t>
            </w:r>
            <w:proofErr w:type="spellEnd"/>
            <w:r>
              <w:rPr>
                <w:rFonts w:ascii="Montserrat" w:hAnsi="Montserrat"/>
                <w:sz w:val="18"/>
                <w:szCs w:val="18"/>
              </w:rPr>
              <w:t xml:space="preserve"> + Caviar </w:t>
            </w:r>
            <w:r w:rsidRPr="002D7860">
              <w:rPr>
                <w:rFonts w:ascii="Montserrat" w:hAnsi="Montserrat"/>
                <w:b/>
                <w:bCs/>
                <w:sz w:val="18"/>
                <w:szCs w:val="18"/>
              </w:rPr>
              <w:t>7</w:t>
            </w:r>
            <w:r>
              <w:rPr>
                <w:rFonts w:ascii="Montserrat" w:hAnsi="Montserrat"/>
                <w:sz w:val="18"/>
                <w:szCs w:val="18"/>
              </w:rPr>
              <w:t xml:space="preserve"> / </w:t>
            </w:r>
            <w:r w:rsidR="002B3016">
              <w:rPr>
                <w:rFonts w:ascii="Montserrat" w:hAnsi="Montserrat"/>
                <w:sz w:val="18"/>
                <w:szCs w:val="18"/>
              </w:rPr>
              <w:t>Bourbon</w:t>
            </w:r>
            <w:r>
              <w:rPr>
                <w:rFonts w:ascii="Montserrat" w:hAnsi="Montserrat"/>
                <w:sz w:val="18"/>
                <w:szCs w:val="18"/>
              </w:rPr>
              <w:t xml:space="preserve"> BBQ + PECORINO </w:t>
            </w:r>
            <w:r w:rsidRPr="002D7860">
              <w:rPr>
                <w:rFonts w:ascii="Montserrat" w:hAnsi="Montserrat"/>
                <w:b/>
                <w:bCs/>
                <w:sz w:val="18"/>
                <w:szCs w:val="18"/>
              </w:rPr>
              <w:t>7</w:t>
            </w:r>
          </w:p>
          <w:p w14:paraId="4F9DC056" w14:textId="77777777" w:rsidR="003F7BCC" w:rsidRDefault="003F7BCC" w:rsidP="000D5B99">
            <w:pPr>
              <w:spacing w:after="80"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48ABCD43" w14:textId="18BAC17E" w:rsidR="005410DC" w:rsidRPr="003F7BCC" w:rsidRDefault="005410DC" w:rsidP="000D5B99">
            <w:pPr>
              <w:spacing w:after="80" w:line="276" w:lineRule="auto"/>
              <w:rPr>
                <w:rFonts w:ascii="Montserrat" w:hAnsi="Montserrat"/>
                <w:b/>
                <w:bCs/>
                <w:color w:val="C00000"/>
                <w:sz w:val="18"/>
                <w:szCs w:val="18"/>
                <w:u w:val="single"/>
              </w:rPr>
            </w:pPr>
            <w:r w:rsidRPr="003F7BCC">
              <w:rPr>
                <w:rFonts w:ascii="Montserrat" w:hAnsi="Montserrat"/>
                <w:b/>
                <w:bCs/>
                <w:color w:val="833C0B" w:themeColor="accent2" w:themeShade="80"/>
                <w:sz w:val="18"/>
                <w:szCs w:val="18"/>
                <w:u w:val="single"/>
              </w:rPr>
              <w:t xml:space="preserve">CHARCUTERIE FOR 2  </w:t>
            </w:r>
            <w:r w:rsidRPr="003F7BCC">
              <w:rPr>
                <w:rFonts w:ascii="Montserrat" w:hAnsi="Montserrat"/>
                <w:b/>
                <w:bCs/>
                <w:color w:val="C00000"/>
                <w:sz w:val="18"/>
                <w:szCs w:val="18"/>
                <w:u w:val="single"/>
              </w:rPr>
              <w:t xml:space="preserve">                                                                     </w:t>
            </w:r>
          </w:p>
          <w:p w14:paraId="7EE4C4AB" w14:textId="7C6C3BF0" w:rsidR="005410DC" w:rsidRPr="009C3908" w:rsidRDefault="005410DC" w:rsidP="000D5B99">
            <w:pPr>
              <w:spacing w:after="80"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M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EAT BOARD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– 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Prosciutto, </w:t>
            </w:r>
            <w:r w:rsidR="002D7860">
              <w:rPr>
                <w:rFonts w:ascii="Montserrat" w:hAnsi="Montserrat"/>
                <w:sz w:val="18"/>
                <w:szCs w:val="18"/>
              </w:rPr>
              <w:t>Pastrami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, </w:t>
            </w:r>
            <w:proofErr w:type="spellStart"/>
            <w:r w:rsidRPr="009C3908">
              <w:rPr>
                <w:rFonts w:ascii="Montserrat" w:hAnsi="Montserrat"/>
                <w:sz w:val="18"/>
                <w:szCs w:val="18"/>
              </w:rPr>
              <w:t>Sopressa</w:t>
            </w:r>
            <w:proofErr w:type="spellEnd"/>
            <w:r w:rsidRPr="009C3908">
              <w:rPr>
                <w:rFonts w:ascii="Montserrat" w:hAnsi="Montserrat"/>
                <w:sz w:val="18"/>
                <w:szCs w:val="18"/>
              </w:rPr>
              <w:t xml:space="preserve">, </w:t>
            </w:r>
            <w:r w:rsidR="002D7860">
              <w:rPr>
                <w:rFonts w:ascii="Montserrat" w:hAnsi="Montserrat"/>
                <w:sz w:val="18"/>
                <w:szCs w:val="18"/>
              </w:rPr>
              <w:t xml:space="preserve">Cheddar, Brie, </w:t>
            </w:r>
            <w:r w:rsidRPr="009C3908">
              <w:rPr>
                <w:rFonts w:ascii="Montserrat" w:hAnsi="Montserrat"/>
                <w:sz w:val="18"/>
                <w:szCs w:val="18"/>
              </w:rPr>
              <w:t>Cornichons, Marinated Olive,</w:t>
            </w:r>
            <w:r w:rsidR="002D7860">
              <w:rPr>
                <w:rFonts w:ascii="Montserrat" w:hAnsi="Montserrat"/>
                <w:sz w:val="18"/>
                <w:szCs w:val="18"/>
              </w:rPr>
              <w:t xml:space="preserve"> </w:t>
            </w:r>
            <w:proofErr w:type="spellStart"/>
            <w:r w:rsidRPr="009C3908">
              <w:rPr>
                <w:rFonts w:ascii="Montserrat" w:hAnsi="Montserrat"/>
                <w:sz w:val="18"/>
                <w:szCs w:val="18"/>
              </w:rPr>
              <w:t>Lavosh</w:t>
            </w:r>
            <w:proofErr w:type="spellEnd"/>
            <w:r w:rsidRPr="009C3908">
              <w:rPr>
                <w:rFonts w:ascii="Montserrat" w:hAnsi="Montserrat"/>
                <w:sz w:val="18"/>
                <w:szCs w:val="18"/>
              </w:rPr>
              <w:t xml:space="preserve">                                        </w:t>
            </w:r>
            <w:r w:rsidR="003F7BCC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or</w:t>
            </w:r>
          </w:p>
          <w:p w14:paraId="245887A8" w14:textId="1EEB4102" w:rsidR="005410DC" w:rsidRPr="009C3908" w:rsidRDefault="005410DC" w:rsidP="000D5B99">
            <w:pPr>
              <w:spacing w:after="80" w:line="276" w:lineRule="auto"/>
              <w:rPr>
                <w:rFonts w:ascii="Montserrat" w:hAnsi="Montserrat"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S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EAFOOD BOARD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– </w:t>
            </w:r>
            <w:r w:rsidR="002D7860">
              <w:rPr>
                <w:rFonts w:ascii="Montserrat" w:hAnsi="Montserrat"/>
                <w:sz w:val="18"/>
                <w:szCs w:val="18"/>
              </w:rPr>
              <w:t>4pcs Natural Oyster,</w:t>
            </w:r>
            <w:r w:rsidR="002D7860"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</w:t>
            </w:r>
            <w:r w:rsidRPr="009C3908">
              <w:rPr>
                <w:rFonts w:ascii="Montserrat" w:hAnsi="Montserrat"/>
                <w:sz w:val="18"/>
                <w:szCs w:val="18"/>
              </w:rPr>
              <w:t>Calamari, Prawns, Baby Octopus, Smoked Salmon, Tempura Enoki</w:t>
            </w:r>
            <w:r w:rsidR="002D7860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Marinated Olives, </w:t>
            </w:r>
            <w:r w:rsidR="002D7860">
              <w:rPr>
                <w:rFonts w:ascii="Montserrat" w:hAnsi="Montserrat"/>
                <w:sz w:val="18"/>
                <w:szCs w:val="18"/>
              </w:rPr>
              <w:t>Chipotle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 Aioli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</w:t>
            </w:r>
          </w:p>
        </w:tc>
        <w:tc>
          <w:tcPr>
            <w:tcW w:w="662" w:type="pct"/>
            <w:gridSpan w:val="2"/>
          </w:tcPr>
          <w:p w14:paraId="26230B01" w14:textId="2901835F" w:rsidR="005410DC" w:rsidRDefault="005410DC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383FEE7A" w14:textId="77777777" w:rsidR="005410DC" w:rsidRPr="009C3908" w:rsidRDefault="005410DC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03202780" w14:textId="77777777" w:rsidR="003F7BCC" w:rsidRDefault="003F7BCC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7D6A0B25" w14:textId="77777777" w:rsidR="003F7BCC" w:rsidRDefault="003F7BCC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7358F65E" w14:textId="19A6391E" w:rsidR="005410DC" w:rsidRPr="009C3908" w:rsidRDefault="002D7860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42</w:t>
            </w:r>
          </w:p>
        </w:tc>
      </w:tr>
      <w:tr w:rsidR="00491BB8" w:rsidRPr="009C3908" w14:paraId="5EC755B4" w14:textId="77777777" w:rsidTr="002B3016">
        <w:trPr>
          <w:trHeight w:val="539"/>
        </w:trPr>
        <w:tc>
          <w:tcPr>
            <w:tcW w:w="4338" w:type="pct"/>
            <w:gridSpan w:val="2"/>
          </w:tcPr>
          <w:p w14:paraId="234E483A" w14:textId="0BBC8597" w:rsidR="00491BB8" w:rsidRPr="009C3908" w:rsidRDefault="00491BB8" w:rsidP="000D5B99">
            <w:pPr>
              <w:spacing w:after="80" w:line="276" w:lineRule="auto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0D35A9FF" w14:textId="2B9614A7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491BB8" w:rsidRPr="009C3908" w14:paraId="7FD67E9E" w14:textId="77777777" w:rsidTr="002B3016">
        <w:tc>
          <w:tcPr>
            <w:tcW w:w="4338" w:type="pct"/>
            <w:gridSpan w:val="2"/>
          </w:tcPr>
          <w:p w14:paraId="19030103" w14:textId="53FE81A6" w:rsidR="00491BB8" w:rsidRPr="009C3908" w:rsidRDefault="00491BB8" w:rsidP="000D5B99">
            <w:pPr>
              <w:spacing w:after="80"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  <w:t xml:space="preserve">SIDES </w:t>
            </w:r>
          </w:p>
        </w:tc>
        <w:tc>
          <w:tcPr>
            <w:tcW w:w="662" w:type="pct"/>
            <w:gridSpan w:val="2"/>
          </w:tcPr>
          <w:p w14:paraId="234A98D9" w14:textId="65C09BDD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491BB8" w:rsidRPr="009C3908" w14:paraId="54014C5E" w14:textId="77777777" w:rsidTr="002B3016">
        <w:trPr>
          <w:trHeight w:val="586"/>
        </w:trPr>
        <w:tc>
          <w:tcPr>
            <w:tcW w:w="4338" w:type="pct"/>
            <w:gridSpan w:val="2"/>
          </w:tcPr>
          <w:p w14:paraId="0A90990A" w14:textId="56C80480" w:rsidR="00491BB8" w:rsidRPr="009C3908" w:rsidRDefault="002D7860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BURATTA</w:t>
            </w:r>
            <w:r w:rsidR="00491BB8"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(</w:t>
            </w:r>
            <w:r>
              <w:rPr>
                <w:rFonts w:ascii="Montserrat" w:hAnsi="Montserrat"/>
                <w:b/>
                <w:bCs/>
                <w:sz w:val="18"/>
                <w:szCs w:val="18"/>
              </w:rPr>
              <w:t>V</w:t>
            </w:r>
            <w:r w:rsidR="00491BB8"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5B2530B9" w14:textId="6A061AE2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Oxheart Tomato, Basil</w:t>
            </w:r>
            <w:r w:rsidR="00186749">
              <w:rPr>
                <w:rFonts w:ascii="Montserrat" w:hAnsi="Montserrat"/>
                <w:sz w:val="18"/>
                <w:szCs w:val="18"/>
              </w:rPr>
              <w:t>,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="002B3016" w:rsidRPr="009C3908">
              <w:rPr>
                <w:rFonts w:ascii="Montserrat" w:hAnsi="Montserrat"/>
                <w:sz w:val="18"/>
                <w:szCs w:val="18"/>
              </w:rPr>
              <w:t>Marinated Olives</w:t>
            </w:r>
            <w:r w:rsidR="002B3016">
              <w:rPr>
                <w:rFonts w:ascii="Montserrat" w:hAnsi="Montserrat"/>
                <w:sz w:val="18"/>
                <w:szCs w:val="18"/>
              </w:rPr>
              <w:t xml:space="preserve">, </w:t>
            </w:r>
            <w:proofErr w:type="spellStart"/>
            <w:r w:rsidR="002B3016">
              <w:rPr>
                <w:rFonts w:ascii="Montserrat" w:hAnsi="Montserrat"/>
                <w:sz w:val="18"/>
                <w:szCs w:val="18"/>
              </w:rPr>
              <w:t>Kataifi</w:t>
            </w:r>
            <w:proofErr w:type="spellEnd"/>
            <w:r w:rsidR="002B3016">
              <w:rPr>
                <w:rFonts w:ascii="Montserrat" w:hAnsi="Montserrat"/>
                <w:sz w:val="18"/>
                <w:szCs w:val="18"/>
              </w:rPr>
              <w:t xml:space="preserve">, 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Aged Balsamic reduction         </w:t>
            </w:r>
          </w:p>
        </w:tc>
        <w:tc>
          <w:tcPr>
            <w:tcW w:w="662" w:type="pct"/>
            <w:gridSpan w:val="2"/>
          </w:tcPr>
          <w:p w14:paraId="3CCB0811" w14:textId="57B87AB5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             </w:t>
            </w:r>
            <w:r w:rsidR="002D7860">
              <w:rPr>
                <w:rFonts w:ascii="Montserrat" w:hAnsi="Montserrat"/>
                <w:b/>
                <w:bCs/>
                <w:sz w:val="18"/>
                <w:szCs w:val="18"/>
              </w:rPr>
              <w:t>21</w:t>
            </w:r>
          </w:p>
        </w:tc>
      </w:tr>
      <w:tr w:rsidR="00491BB8" w:rsidRPr="009C3908" w14:paraId="290EF7BB" w14:textId="77777777" w:rsidTr="002B3016">
        <w:tc>
          <w:tcPr>
            <w:tcW w:w="4338" w:type="pct"/>
            <w:gridSpan w:val="2"/>
          </w:tcPr>
          <w:p w14:paraId="62C42496" w14:textId="63E7992E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GREENS (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V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egan, 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GF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, 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DF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0614FF51" w14:textId="19BC8C99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Green beans, Snow peas, Cauliflower blossoms, Broccolini, Extra Virgin Olive Oil, Toasted Almonds</w:t>
            </w:r>
          </w:p>
        </w:tc>
        <w:tc>
          <w:tcPr>
            <w:tcW w:w="662" w:type="pct"/>
            <w:gridSpan w:val="2"/>
          </w:tcPr>
          <w:p w14:paraId="6E936ECF" w14:textId="4CF2D8F7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       15</w:t>
            </w:r>
          </w:p>
        </w:tc>
      </w:tr>
      <w:tr w:rsidR="00491BB8" w:rsidRPr="009C3908" w14:paraId="1CB71676" w14:textId="77777777" w:rsidTr="002B3016">
        <w:tc>
          <w:tcPr>
            <w:tcW w:w="4338" w:type="pct"/>
            <w:gridSpan w:val="2"/>
          </w:tcPr>
          <w:p w14:paraId="2659BD8F" w14:textId="3D3D0C51" w:rsidR="00491BB8" w:rsidRPr="009C3908" w:rsidRDefault="00491BB8" w:rsidP="00491BB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FRIES (</w:t>
            </w:r>
            <w:proofErr w:type="gramStart"/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V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,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GF</w:t>
            </w:r>
            <w:proofErr w:type="gramEnd"/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,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DF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3E429694" w14:textId="154023C6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Crunchy Potato Fries, Truffle Aioli</w:t>
            </w:r>
            <w:r w:rsidR="00E61B88">
              <w:rPr>
                <w:rFonts w:ascii="Montserrat" w:hAnsi="Montserrat"/>
                <w:sz w:val="18"/>
                <w:szCs w:val="18"/>
              </w:rPr>
              <w:t>, Cajun Seasoning</w:t>
            </w:r>
          </w:p>
        </w:tc>
        <w:tc>
          <w:tcPr>
            <w:tcW w:w="662" w:type="pct"/>
            <w:gridSpan w:val="2"/>
          </w:tcPr>
          <w:p w14:paraId="1B9776D9" w14:textId="1B7A4D1B" w:rsidR="00491BB8" w:rsidRPr="009C3908" w:rsidRDefault="009C3908" w:rsidP="009C3908">
            <w:pPr>
              <w:spacing w:line="276" w:lineRule="auto"/>
              <w:jc w:val="center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               </w:t>
            </w:r>
            <w:r w:rsidR="00525ED5">
              <w:rPr>
                <w:rFonts w:ascii="Montserrat" w:hAnsi="Montserrat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Montserrat" w:hAnsi="Montserrat"/>
                <w:b/>
                <w:bCs/>
                <w:sz w:val="18"/>
                <w:szCs w:val="18"/>
              </w:rPr>
              <w:t>14</w:t>
            </w:r>
          </w:p>
        </w:tc>
      </w:tr>
      <w:tr w:rsidR="00491BB8" w:rsidRPr="009C3908" w14:paraId="1DA62D7A" w14:textId="77777777" w:rsidTr="002B3016">
        <w:trPr>
          <w:trHeight w:val="68"/>
        </w:trPr>
        <w:tc>
          <w:tcPr>
            <w:tcW w:w="4338" w:type="pct"/>
            <w:gridSpan w:val="2"/>
          </w:tcPr>
          <w:p w14:paraId="0C1A1470" w14:textId="3D6947C8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KIPFLERS (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GF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65AC5AC4" w14:textId="77777777" w:rsidR="00491BB8" w:rsidRDefault="00491BB8" w:rsidP="000D5B99">
            <w:pPr>
              <w:spacing w:after="80" w:line="276" w:lineRule="auto"/>
              <w:rPr>
                <w:rFonts w:ascii="Montserrat" w:hAnsi="Montserrat"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 xml:space="preserve">Roasted </w:t>
            </w:r>
            <w:proofErr w:type="spellStart"/>
            <w:r w:rsidRPr="009C3908">
              <w:rPr>
                <w:rFonts w:ascii="Montserrat" w:hAnsi="Montserrat"/>
                <w:sz w:val="18"/>
                <w:szCs w:val="18"/>
              </w:rPr>
              <w:t>kipfler</w:t>
            </w:r>
            <w:proofErr w:type="spellEnd"/>
            <w:r w:rsidRPr="009C3908">
              <w:rPr>
                <w:rFonts w:ascii="Montserrat" w:hAnsi="Montserrat"/>
                <w:sz w:val="18"/>
                <w:szCs w:val="18"/>
              </w:rPr>
              <w:t xml:space="preserve"> potatoes, Duck fat, Skordalia, Rosemary Salt, Cashew Pesto</w:t>
            </w:r>
          </w:p>
          <w:p w14:paraId="086E978C" w14:textId="4212C3DF" w:rsidR="002D7860" w:rsidRDefault="002D7860" w:rsidP="00D63EBE">
            <w:pPr>
              <w:spacing w:after="80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2D7860">
              <w:rPr>
                <w:rFonts w:ascii="Montserrat" w:hAnsi="Montserrat"/>
                <w:b/>
                <w:bCs/>
                <w:sz w:val="18"/>
                <w:szCs w:val="18"/>
              </w:rPr>
              <w:t>ROM</w:t>
            </w:r>
            <w:r w:rsidR="002B3016">
              <w:rPr>
                <w:rFonts w:ascii="Montserrat" w:hAnsi="Montserrat"/>
                <w:b/>
                <w:bCs/>
                <w:sz w:val="18"/>
                <w:szCs w:val="18"/>
              </w:rPr>
              <w:t>A</w:t>
            </w:r>
            <w:r w:rsidRPr="002D7860">
              <w:rPr>
                <w:rFonts w:ascii="Montserrat" w:hAnsi="Montserrat"/>
                <w:b/>
                <w:bCs/>
                <w:sz w:val="18"/>
                <w:szCs w:val="18"/>
              </w:rPr>
              <w:t>INE &amp; PARMESAN</w:t>
            </w:r>
            <w:r w:rsidR="002B3016">
              <w:rPr>
                <w:rFonts w:ascii="Montserrat" w:hAnsi="Montserrat"/>
                <w:b/>
                <w:bCs/>
                <w:sz w:val="18"/>
                <w:szCs w:val="18"/>
              </w:rPr>
              <w:t xml:space="preserve"> (</w:t>
            </w:r>
            <w:proofErr w:type="gramStart"/>
            <w:r w:rsidR="002B3016">
              <w:rPr>
                <w:rFonts w:ascii="Montserrat" w:hAnsi="Montserrat"/>
                <w:b/>
                <w:bCs/>
                <w:sz w:val="18"/>
                <w:szCs w:val="18"/>
              </w:rPr>
              <w:t>GF ,</w:t>
            </w:r>
            <w:proofErr w:type="gramEnd"/>
            <w:r w:rsidR="002B3016">
              <w:rPr>
                <w:rFonts w:ascii="Montserrat" w:hAnsi="Montserrat"/>
                <w:b/>
                <w:bCs/>
                <w:sz w:val="18"/>
                <w:szCs w:val="18"/>
              </w:rPr>
              <w:t xml:space="preserve"> Vegetarian option)</w:t>
            </w: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 </w:t>
            </w:r>
          </w:p>
          <w:p w14:paraId="182ADBBF" w14:textId="62C8D6CA" w:rsidR="002D7860" w:rsidRPr="002D7860" w:rsidRDefault="002D7860" w:rsidP="00D63EBE">
            <w:pPr>
              <w:spacing w:after="80"/>
              <w:rPr>
                <w:rFonts w:ascii="Montserrat" w:hAnsi="Montserrat"/>
                <w:sz w:val="18"/>
                <w:szCs w:val="18"/>
              </w:rPr>
            </w:pPr>
            <w:r w:rsidRPr="002D7860">
              <w:rPr>
                <w:rFonts w:ascii="Montserrat" w:hAnsi="Montserrat"/>
                <w:sz w:val="18"/>
                <w:szCs w:val="18"/>
              </w:rPr>
              <w:t>Baby cos, Baby Roma Tomatoes, Parmesan, Anchovies, Seed</w:t>
            </w:r>
            <w:r w:rsidR="002B3016">
              <w:rPr>
                <w:rFonts w:ascii="Montserrat" w:hAnsi="Montserrat"/>
                <w:sz w:val="18"/>
                <w:szCs w:val="18"/>
              </w:rPr>
              <w:t xml:space="preserve">ed </w:t>
            </w:r>
            <w:r w:rsidRPr="002D7860">
              <w:rPr>
                <w:rFonts w:ascii="Montserrat" w:hAnsi="Montserrat"/>
                <w:sz w:val="18"/>
                <w:szCs w:val="18"/>
              </w:rPr>
              <w:t>mustard Dressing, Jamon</w:t>
            </w:r>
          </w:p>
        </w:tc>
        <w:tc>
          <w:tcPr>
            <w:tcW w:w="662" w:type="pct"/>
            <w:gridSpan w:val="2"/>
          </w:tcPr>
          <w:p w14:paraId="180F8856" w14:textId="77777777" w:rsidR="00491BB8" w:rsidRDefault="00491BB8" w:rsidP="00491BB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              </w:t>
            </w:r>
            <w:r w:rsid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</w:t>
            </w:r>
            <w:r w:rsidR="00525ED5">
              <w:rPr>
                <w:rFonts w:ascii="Montserrat" w:hAnsi="Montserrat"/>
                <w:b/>
                <w:bCs/>
                <w:sz w:val="18"/>
                <w:szCs w:val="18"/>
              </w:rPr>
              <w:t xml:space="preserve"> 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15</w:t>
            </w:r>
          </w:p>
          <w:p w14:paraId="1420A135" w14:textId="77777777" w:rsidR="002D7860" w:rsidRDefault="002D7860" w:rsidP="00491BB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06F183CC" w14:textId="742F84EB" w:rsidR="002D7860" w:rsidRDefault="002D7860" w:rsidP="00491BB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                15</w:t>
            </w:r>
          </w:p>
          <w:p w14:paraId="3F3CE190" w14:textId="3DECC253" w:rsidR="002D7860" w:rsidRPr="009C3908" w:rsidRDefault="002D7860" w:rsidP="00491BB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491BB8" w:rsidRPr="009C3908" w14:paraId="543C60E4" w14:textId="77777777" w:rsidTr="002B3016">
        <w:tc>
          <w:tcPr>
            <w:tcW w:w="4338" w:type="pct"/>
            <w:gridSpan w:val="2"/>
          </w:tcPr>
          <w:p w14:paraId="542E8ACA" w14:textId="44746B4A" w:rsidR="00491BB8" w:rsidRPr="009C3908" w:rsidRDefault="00491BB8" w:rsidP="00491BB8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06B473E9" w14:textId="4BECC30A" w:rsidR="00491BB8" w:rsidRPr="009C3908" w:rsidRDefault="00491BB8" w:rsidP="00491BB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  <w:t>PASTA</w:t>
            </w:r>
          </w:p>
        </w:tc>
        <w:tc>
          <w:tcPr>
            <w:tcW w:w="662" w:type="pct"/>
            <w:gridSpan w:val="2"/>
          </w:tcPr>
          <w:p w14:paraId="53CF56A9" w14:textId="1EB2262D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491BB8" w:rsidRPr="009C3908" w14:paraId="4FB33A76" w14:textId="77777777" w:rsidTr="002B3016">
        <w:tc>
          <w:tcPr>
            <w:tcW w:w="4338" w:type="pct"/>
            <w:gridSpan w:val="2"/>
          </w:tcPr>
          <w:p w14:paraId="4F660283" w14:textId="766F5B1B" w:rsidR="00491BB8" w:rsidRPr="009C3908" w:rsidRDefault="002D7860" w:rsidP="002F0215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RAVIOLI</w:t>
            </w:r>
            <w:r w:rsidR="008954BD">
              <w:rPr>
                <w:rFonts w:ascii="Montserrat" w:hAnsi="Montserrat"/>
                <w:b/>
                <w:bCs/>
                <w:sz w:val="18"/>
                <w:szCs w:val="18"/>
              </w:rPr>
              <w:t xml:space="preserve"> </w:t>
            </w:r>
          </w:p>
          <w:p w14:paraId="177B3655" w14:textId="39559761" w:rsidR="00491BB8" w:rsidRPr="009C3908" w:rsidRDefault="002D7860" w:rsidP="000D5B99">
            <w:pPr>
              <w:spacing w:line="276" w:lineRule="auto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Pumpkin</w:t>
            </w:r>
            <w:r w:rsidR="006F74EC">
              <w:rPr>
                <w:rFonts w:ascii="Montserrat" w:hAnsi="Montserrat"/>
                <w:sz w:val="18"/>
                <w:szCs w:val="18"/>
              </w:rPr>
              <w:t xml:space="preserve"> &amp; Ricotta</w:t>
            </w:r>
            <w:r>
              <w:rPr>
                <w:rFonts w:ascii="Montserrat" w:hAnsi="Montserrat"/>
                <w:sz w:val="18"/>
                <w:szCs w:val="18"/>
              </w:rPr>
              <w:t xml:space="preserve"> Ravioli, </w:t>
            </w:r>
            <w:r w:rsidR="002B3016">
              <w:rPr>
                <w:rFonts w:ascii="Montserrat" w:hAnsi="Montserrat"/>
                <w:sz w:val="18"/>
                <w:szCs w:val="18"/>
              </w:rPr>
              <w:t>Romesco</w:t>
            </w:r>
            <w:r w:rsidR="00F01101">
              <w:rPr>
                <w:rFonts w:ascii="Montserrat" w:hAnsi="Montserrat"/>
                <w:sz w:val="18"/>
                <w:szCs w:val="18"/>
              </w:rPr>
              <w:t>,</w:t>
            </w:r>
            <w:r>
              <w:rPr>
                <w:rFonts w:ascii="Montserrat" w:hAnsi="Montserrat"/>
                <w:sz w:val="18"/>
                <w:szCs w:val="18"/>
              </w:rPr>
              <w:t xml:space="preserve"> Crab + Cashew pesto</w:t>
            </w:r>
            <w:r w:rsidR="002B3016">
              <w:rPr>
                <w:rFonts w:ascii="Montserrat" w:hAnsi="Montserrat"/>
                <w:sz w:val="18"/>
                <w:szCs w:val="18"/>
              </w:rPr>
              <w:t>, Herb Oil</w:t>
            </w:r>
          </w:p>
          <w:p w14:paraId="6CE00D14" w14:textId="02C598E7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GNOCCHI (</w:t>
            </w:r>
            <w:proofErr w:type="gramStart"/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V</w:t>
            </w:r>
            <w:r w:rsidR="00A075F6">
              <w:rPr>
                <w:rFonts w:ascii="Montserrat" w:hAnsi="Montserrat"/>
                <w:b/>
                <w:bCs/>
                <w:sz w:val="18"/>
                <w:szCs w:val="18"/>
              </w:rPr>
              <w:t>,GF</w:t>
            </w:r>
            <w:proofErr w:type="gramEnd"/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)                                                                                                                                                    </w:t>
            </w:r>
          </w:p>
          <w:p w14:paraId="1A72F7CB" w14:textId="3B2214AA" w:rsidR="00491BB8" w:rsidRPr="009C3908" w:rsidRDefault="00491BB8" w:rsidP="000D5B99">
            <w:pPr>
              <w:spacing w:after="80" w:line="276" w:lineRule="auto"/>
              <w:rPr>
                <w:rFonts w:ascii="Montserrat" w:hAnsi="Montserrat"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Pumpkin Gnocchi, Wild Mushrooms, Beetroot, Cauliflower Blossoms,</w:t>
            </w:r>
            <w:r w:rsidR="00492E6C">
              <w:rPr>
                <w:rFonts w:ascii="Montserrat" w:hAnsi="Montserrat"/>
                <w:sz w:val="18"/>
                <w:szCs w:val="18"/>
              </w:rPr>
              <w:t xml:space="preserve"> Goat Cheese</w:t>
            </w:r>
          </w:p>
        </w:tc>
        <w:tc>
          <w:tcPr>
            <w:tcW w:w="662" w:type="pct"/>
            <w:gridSpan w:val="2"/>
          </w:tcPr>
          <w:p w14:paraId="6690F941" w14:textId="31F7F0AA" w:rsidR="00491BB8" w:rsidRPr="009C3908" w:rsidRDefault="00525ED5" w:rsidP="00525ED5">
            <w:pPr>
              <w:spacing w:line="276" w:lineRule="auto"/>
              <w:ind w:right="91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 </w:t>
            </w:r>
            <w:r w:rsidR="00491BB8" w:rsidRPr="009C3908">
              <w:rPr>
                <w:rFonts w:ascii="Montserrat" w:hAnsi="Montserrat"/>
                <w:b/>
                <w:bCs/>
                <w:sz w:val="18"/>
                <w:szCs w:val="18"/>
              </w:rPr>
              <w:t>3</w:t>
            </w:r>
            <w:r w:rsidR="002D7860">
              <w:rPr>
                <w:rFonts w:ascii="Montserrat" w:hAnsi="Montserrat"/>
                <w:b/>
                <w:bCs/>
                <w:sz w:val="18"/>
                <w:szCs w:val="18"/>
              </w:rPr>
              <w:t>8</w:t>
            </w:r>
          </w:p>
          <w:p w14:paraId="62B727CD" w14:textId="77777777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4798E5C3" w14:textId="76EDB642" w:rsidR="00491BB8" w:rsidRPr="009C3908" w:rsidRDefault="009C3908" w:rsidP="00491BB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           </w:t>
            </w:r>
            <w:r w:rsidR="00525ED5"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</w:t>
            </w:r>
            <w:r w:rsidR="00491BB8" w:rsidRPr="009C3908">
              <w:rPr>
                <w:rFonts w:ascii="Montserrat" w:hAnsi="Montserrat"/>
                <w:b/>
                <w:bCs/>
                <w:sz w:val="18"/>
                <w:szCs w:val="18"/>
              </w:rPr>
              <w:t>3</w:t>
            </w:r>
            <w:r w:rsidR="00E61B88">
              <w:rPr>
                <w:rFonts w:ascii="Montserrat" w:hAnsi="Montserrat"/>
                <w:b/>
                <w:bCs/>
                <w:sz w:val="18"/>
                <w:szCs w:val="18"/>
              </w:rPr>
              <w:t>5</w:t>
            </w:r>
          </w:p>
        </w:tc>
      </w:tr>
      <w:tr w:rsidR="00491BB8" w:rsidRPr="009C3908" w14:paraId="31273F99" w14:textId="77777777" w:rsidTr="002B3016">
        <w:tc>
          <w:tcPr>
            <w:tcW w:w="4338" w:type="pct"/>
            <w:gridSpan w:val="2"/>
          </w:tcPr>
          <w:p w14:paraId="2CE573E1" w14:textId="79694BA2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LINGUINNI (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DF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4C4CF50F" w14:textId="4CE93FE7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proofErr w:type="spellStart"/>
            <w:r w:rsidRPr="009C3908">
              <w:rPr>
                <w:rFonts w:ascii="Montserrat" w:hAnsi="Montserrat"/>
                <w:sz w:val="18"/>
                <w:szCs w:val="18"/>
              </w:rPr>
              <w:t>Lolligo</w:t>
            </w:r>
            <w:proofErr w:type="spellEnd"/>
            <w:r w:rsidRPr="009C3908">
              <w:rPr>
                <w:rFonts w:ascii="Montserrat" w:hAnsi="Montserrat"/>
                <w:sz w:val="18"/>
                <w:szCs w:val="18"/>
              </w:rPr>
              <w:t xml:space="preserve"> Squid, Prawns, Clams, Scallops, Baby Octopus, Chili, Garlic, Prawn Bisque</w:t>
            </w:r>
          </w:p>
        </w:tc>
        <w:tc>
          <w:tcPr>
            <w:tcW w:w="662" w:type="pct"/>
            <w:gridSpan w:val="2"/>
          </w:tcPr>
          <w:p w14:paraId="3F62175E" w14:textId="6ACEF047" w:rsidR="00491BB8" w:rsidRPr="009C3908" w:rsidRDefault="00EE4525" w:rsidP="00EE4525">
            <w:pPr>
              <w:spacing w:line="276" w:lineRule="auto"/>
              <w:jc w:val="center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               </w:t>
            </w:r>
            <w:r w:rsidR="00DB7EF4">
              <w:rPr>
                <w:rFonts w:ascii="Montserrat" w:hAnsi="Montserrat"/>
                <w:b/>
                <w:bCs/>
                <w:sz w:val="18"/>
                <w:szCs w:val="18"/>
              </w:rPr>
              <w:t>42</w:t>
            </w:r>
          </w:p>
        </w:tc>
      </w:tr>
      <w:tr w:rsidR="00491BB8" w:rsidRPr="009C3908" w14:paraId="6FF6AADF" w14:textId="77777777" w:rsidTr="002B3016">
        <w:tc>
          <w:tcPr>
            <w:tcW w:w="4338" w:type="pct"/>
            <w:gridSpan w:val="2"/>
          </w:tcPr>
          <w:p w14:paraId="2AC9126D" w14:textId="75C78058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SPAGHETTI</w:t>
            </w:r>
            <w:r w:rsidR="002D7860">
              <w:rPr>
                <w:rFonts w:ascii="Montserrat" w:hAnsi="Montserrat"/>
                <w:b/>
                <w:bCs/>
                <w:sz w:val="18"/>
                <w:szCs w:val="18"/>
              </w:rPr>
              <w:t xml:space="preserve"> (VEGAN OPTION)</w:t>
            </w:r>
          </w:p>
          <w:p w14:paraId="3CD5D424" w14:textId="7ED4B9D8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Three Meat Bolognese, Neapolitan sauce, Grana Padano.</w:t>
            </w:r>
          </w:p>
        </w:tc>
        <w:tc>
          <w:tcPr>
            <w:tcW w:w="662" w:type="pct"/>
            <w:gridSpan w:val="2"/>
          </w:tcPr>
          <w:p w14:paraId="72382BD6" w14:textId="219B21E7" w:rsidR="00491BB8" w:rsidRPr="009C3908" w:rsidRDefault="00491BB8" w:rsidP="00525ED5">
            <w:pPr>
              <w:spacing w:line="276" w:lineRule="auto"/>
              <w:ind w:right="91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3</w:t>
            </w:r>
            <w:r w:rsidR="00DB7EF4">
              <w:rPr>
                <w:rFonts w:ascii="Montserrat" w:hAnsi="Montserrat"/>
                <w:b/>
                <w:bCs/>
                <w:sz w:val="18"/>
                <w:szCs w:val="18"/>
              </w:rPr>
              <w:t>5</w:t>
            </w:r>
          </w:p>
        </w:tc>
      </w:tr>
      <w:tr w:rsidR="00491BB8" w:rsidRPr="009C3908" w14:paraId="2666A06E" w14:textId="77777777" w:rsidTr="002B3016">
        <w:tc>
          <w:tcPr>
            <w:tcW w:w="4338" w:type="pct"/>
            <w:gridSpan w:val="2"/>
          </w:tcPr>
          <w:p w14:paraId="11E17CD6" w14:textId="3AC77A9A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RISOTTO OF</w:t>
            </w:r>
            <w:r w:rsidR="00803C40">
              <w:rPr>
                <w:rFonts w:ascii="Montserrat" w:hAnsi="Montserrat"/>
                <w:b/>
                <w:bCs/>
                <w:sz w:val="18"/>
                <w:szCs w:val="18"/>
              </w:rPr>
              <w:t xml:space="preserve"> THE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DAY (</w:t>
            </w:r>
            <w:r w:rsidR="00A075F6">
              <w:rPr>
                <w:rFonts w:ascii="Montserrat" w:hAnsi="Montserrat"/>
                <w:b/>
                <w:bCs/>
                <w:sz w:val="18"/>
                <w:szCs w:val="18"/>
              </w:rPr>
              <w:t>GF</w:t>
            </w:r>
            <w:r w:rsidR="002D7860">
              <w:rPr>
                <w:rFonts w:ascii="Montserrat" w:hAnsi="Montserrat"/>
                <w:b/>
                <w:bCs/>
                <w:sz w:val="18"/>
                <w:szCs w:val="18"/>
              </w:rPr>
              <w:t>, VEGAN OPTION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662" w:type="pct"/>
            <w:gridSpan w:val="2"/>
          </w:tcPr>
          <w:p w14:paraId="127ED2B8" w14:textId="2BDE9119" w:rsidR="00491BB8" w:rsidRPr="009C3908" w:rsidRDefault="00E61B8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MP</w:t>
            </w:r>
          </w:p>
        </w:tc>
      </w:tr>
      <w:tr w:rsidR="00491BB8" w:rsidRPr="009C3908" w14:paraId="479B78CC" w14:textId="77777777" w:rsidTr="002B3016">
        <w:tc>
          <w:tcPr>
            <w:tcW w:w="4338" w:type="pct"/>
            <w:gridSpan w:val="2"/>
          </w:tcPr>
          <w:p w14:paraId="79C333D3" w14:textId="77777777" w:rsidR="00491BB8" w:rsidRPr="009C3908" w:rsidRDefault="00491BB8" w:rsidP="00B309BA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2299E3D4" w14:textId="77777777" w:rsidR="009C3908" w:rsidRDefault="009C3908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39843ACF" w14:textId="77777777" w:rsidR="009C3908" w:rsidRDefault="009C3908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06D38B50" w14:textId="77777777" w:rsidR="009C3908" w:rsidRDefault="009C3908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5E12BA3B" w14:textId="77777777" w:rsidR="009C3908" w:rsidRDefault="009C3908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3439EE5D" w14:textId="77777777" w:rsidR="005410DC" w:rsidRDefault="005410DC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4A256FA8" w14:textId="4228D9D7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  <w:t>MAINS</w:t>
            </w:r>
          </w:p>
        </w:tc>
        <w:tc>
          <w:tcPr>
            <w:tcW w:w="662" w:type="pct"/>
            <w:gridSpan w:val="2"/>
          </w:tcPr>
          <w:p w14:paraId="193955C0" w14:textId="5C318635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491BB8" w:rsidRPr="009C3908" w14:paraId="72212175" w14:textId="77777777" w:rsidTr="002B3016">
        <w:tc>
          <w:tcPr>
            <w:tcW w:w="4338" w:type="pct"/>
            <w:gridSpan w:val="2"/>
          </w:tcPr>
          <w:p w14:paraId="741A84B1" w14:textId="0293D72A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PORK </w:t>
            </w:r>
            <w:proofErr w:type="gramStart"/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BELLY 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 xml:space="preserve"> </w:t>
            </w:r>
            <w:r w:rsidR="003C0FEA">
              <w:rPr>
                <w:rFonts w:ascii="Montserrat" w:hAnsi="Montserrat"/>
                <w:b/>
                <w:bCs/>
                <w:sz w:val="18"/>
                <w:szCs w:val="18"/>
              </w:rPr>
              <w:t>(</w:t>
            </w:r>
            <w:proofErr w:type="gramEnd"/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DF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3275FFFA" w14:textId="4D6C09C5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Crispy Skin Pork Belly</w:t>
            </w:r>
            <w:r w:rsidR="008F3DBD">
              <w:rPr>
                <w:rFonts w:ascii="Montserrat" w:hAnsi="Montserrat"/>
                <w:sz w:val="18"/>
                <w:szCs w:val="18"/>
              </w:rPr>
              <w:t>,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="00CD72A0">
              <w:rPr>
                <w:rFonts w:ascii="Montserrat" w:hAnsi="Montserrat"/>
                <w:sz w:val="18"/>
                <w:szCs w:val="18"/>
              </w:rPr>
              <w:t>C</w:t>
            </w:r>
            <w:r w:rsidR="002B3016">
              <w:rPr>
                <w:rFonts w:ascii="Montserrat" w:hAnsi="Montserrat"/>
                <w:sz w:val="18"/>
                <w:szCs w:val="18"/>
              </w:rPr>
              <w:t xml:space="preserve">ous </w:t>
            </w:r>
            <w:proofErr w:type="spellStart"/>
            <w:r w:rsidR="003C0FEA">
              <w:rPr>
                <w:rFonts w:ascii="Montserrat" w:hAnsi="Montserrat"/>
                <w:sz w:val="18"/>
                <w:szCs w:val="18"/>
              </w:rPr>
              <w:t>C</w:t>
            </w:r>
            <w:r w:rsidR="002B3016">
              <w:rPr>
                <w:rFonts w:ascii="Montserrat" w:hAnsi="Montserrat"/>
                <w:sz w:val="18"/>
                <w:szCs w:val="18"/>
              </w:rPr>
              <w:t>ous</w:t>
            </w:r>
            <w:proofErr w:type="spellEnd"/>
            <w:r w:rsidRPr="009C3908">
              <w:rPr>
                <w:rFonts w:ascii="Montserrat" w:hAnsi="Montserrat"/>
                <w:sz w:val="18"/>
                <w:szCs w:val="18"/>
              </w:rPr>
              <w:t xml:space="preserve">, </w:t>
            </w:r>
            <w:r w:rsidR="002B3016">
              <w:rPr>
                <w:rFonts w:ascii="Montserrat" w:hAnsi="Montserrat"/>
                <w:sz w:val="18"/>
                <w:szCs w:val="18"/>
              </w:rPr>
              <w:t>Capsicum, Green pea</w:t>
            </w:r>
            <w:r w:rsidRPr="009C3908">
              <w:rPr>
                <w:rFonts w:ascii="Montserrat" w:hAnsi="Montserrat"/>
                <w:sz w:val="18"/>
                <w:szCs w:val="18"/>
              </w:rPr>
              <w:t>,</w:t>
            </w:r>
            <w:r w:rsidR="002B3016">
              <w:rPr>
                <w:rFonts w:ascii="Montserrat" w:hAnsi="Montserrat"/>
                <w:sz w:val="18"/>
                <w:szCs w:val="18"/>
              </w:rPr>
              <w:t xml:space="preserve"> Apple + </w:t>
            </w:r>
            <w:r w:rsidR="003C0FEA">
              <w:rPr>
                <w:rFonts w:ascii="Montserrat" w:hAnsi="Montserrat"/>
                <w:sz w:val="18"/>
                <w:szCs w:val="18"/>
              </w:rPr>
              <w:t>Rhubarb</w:t>
            </w:r>
            <w:r w:rsidR="002B3016">
              <w:rPr>
                <w:rFonts w:ascii="Montserrat" w:hAnsi="Montserrat"/>
                <w:sz w:val="18"/>
                <w:szCs w:val="18"/>
              </w:rPr>
              <w:t xml:space="preserve"> sauce,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="002B3016">
              <w:rPr>
                <w:rFonts w:ascii="Montserrat" w:hAnsi="Montserrat"/>
                <w:sz w:val="18"/>
                <w:szCs w:val="18"/>
              </w:rPr>
              <w:t>Port Jus</w:t>
            </w:r>
          </w:p>
        </w:tc>
        <w:tc>
          <w:tcPr>
            <w:tcW w:w="662" w:type="pct"/>
            <w:gridSpan w:val="2"/>
          </w:tcPr>
          <w:p w14:paraId="73E9F9CD" w14:textId="71043070" w:rsidR="00491BB8" w:rsidRPr="009C3908" w:rsidRDefault="00DB7EF4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42</w:t>
            </w:r>
          </w:p>
        </w:tc>
      </w:tr>
      <w:tr w:rsidR="00491BB8" w:rsidRPr="009C3908" w14:paraId="248516E0" w14:textId="77777777" w:rsidTr="002B3016">
        <w:tc>
          <w:tcPr>
            <w:tcW w:w="4338" w:type="pct"/>
            <w:gridSpan w:val="2"/>
          </w:tcPr>
          <w:p w14:paraId="0BF9B328" w14:textId="23C61B95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DUCK (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GF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7C0D8C99" w14:textId="42625F95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Confit Duck Leg,</w:t>
            </w:r>
            <w:r w:rsidR="002B3016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="0085241C">
              <w:rPr>
                <w:rFonts w:ascii="Montserrat" w:hAnsi="Montserrat"/>
                <w:sz w:val="18"/>
                <w:szCs w:val="18"/>
              </w:rPr>
              <w:t>Saffron &amp; Cauliflower Puree</w:t>
            </w:r>
            <w:r w:rsidRPr="009C3908">
              <w:rPr>
                <w:rFonts w:ascii="Montserrat" w:hAnsi="Montserrat"/>
                <w:sz w:val="18"/>
                <w:szCs w:val="18"/>
              </w:rPr>
              <w:t>,</w:t>
            </w:r>
            <w:r w:rsidR="0085241C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="002B3016">
              <w:rPr>
                <w:rFonts w:ascii="Montserrat" w:hAnsi="Montserrat"/>
                <w:sz w:val="18"/>
                <w:szCs w:val="18"/>
              </w:rPr>
              <w:t>Shime</w:t>
            </w:r>
            <w:r w:rsidR="003C0FEA">
              <w:rPr>
                <w:rFonts w:ascii="Montserrat" w:hAnsi="Montserrat"/>
                <w:sz w:val="18"/>
                <w:szCs w:val="18"/>
              </w:rPr>
              <w:t>j</w:t>
            </w:r>
            <w:r w:rsidR="002B3016">
              <w:rPr>
                <w:rFonts w:ascii="Montserrat" w:hAnsi="Montserrat"/>
                <w:sz w:val="18"/>
                <w:szCs w:val="18"/>
              </w:rPr>
              <w:t>i Mushroom</w:t>
            </w:r>
            <w:r w:rsidR="0085241C">
              <w:rPr>
                <w:rFonts w:ascii="Montserrat" w:hAnsi="Montserrat"/>
                <w:sz w:val="18"/>
                <w:szCs w:val="18"/>
              </w:rPr>
              <w:t>,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 Red Wine Jus</w:t>
            </w:r>
            <w:r w:rsidR="002B3016">
              <w:rPr>
                <w:rFonts w:ascii="Montserrat" w:hAnsi="Montserrat"/>
                <w:sz w:val="18"/>
                <w:szCs w:val="18"/>
              </w:rPr>
              <w:t>, Roast Beetroot</w:t>
            </w:r>
          </w:p>
        </w:tc>
        <w:tc>
          <w:tcPr>
            <w:tcW w:w="662" w:type="pct"/>
            <w:gridSpan w:val="2"/>
          </w:tcPr>
          <w:p w14:paraId="2ED7B69B" w14:textId="0122FA58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4</w:t>
            </w:r>
            <w:r w:rsidR="00DB7EF4">
              <w:rPr>
                <w:rFonts w:ascii="Montserrat" w:hAnsi="Montserrat"/>
                <w:b/>
                <w:bCs/>
                <w:sz w:val="18"/>
                <w:szCs w:val="18"/>
              </w:rPr>
              <w:t>5</w:t>
            </w:r>
          </w:p>
        </w:tc>
      </w:tr>
      <w:tr w:rsidR="00491BB8" w:rsidRPr="009C3908" w14:paraId="08C4DC8A" w14:textId="77777777" w:rsidTr="002B3016">
        <w:tc>
          <w:tcPr>
            <w:tcW w:w="4338" w:type="pct"/>
            <w:gridSpan w:val="2"/>
          </w:tcPr>
          <w:p w14:paraId="29C0E685" w14:textId="3B9143D0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CHICKEN ROULADE (</w:t>
            </w:r>
            <w:r w:rsidR="002B3016">
              <w:rPr>
                <w:rFonts w:ascii="Montserrat" w:hAnsi="Montserrat"/>
                <w:b/>
                <w:bCs/>
                <w:sz w:val="18"/>
                <w:szCs w:val="18"/>
              </w:rPr>
              <w:t>D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F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20CB5C8E" w14:textId="15CBD211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 xml:space="preserve">Chicken, Mushroom, Sundried Tomatoes, Prosciutto, Currants, </w:t>
            </w:r>
            <w:r w:rsidR="0085241C">
              <w:rPr>
                <w:rFonts w:ascii="Montserrat" w:hAnsi="Montserrat"/>
                <w:sz w:val="18"/>
                <w:szCs w:val="18"/>
              </w:rPr>
              <w:t>Whisky &amp; Macadamia sauce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, Dutch Carrots, </w:t>
            </w:r>
            <w:r w:rsidR="0085241C">
              <w:rPr>
                <w:rFonts w:ascii="Montserrat" w:hAnsi="Montserrat"/>
                <w:sz w:val="18"/>
                <w:szCs w:val="18"/>
              </w:rPr>
              <w:t xml:space="preserve">Ratatouille Salsa, </w:t>
            </w:r>
            <w:r w:rsidRPr="009C3908">
              <w:rPr>
                <w:rFonts w:ascii="Montserrat" w:hAnsi="Montserrat"/>
                <w:sz w:val="18"/>
                <w:szCs w:val="18"/>
              </w:rPr>
              <w:t>Port Jus</w:t>
            </w:r>
          </w:p>
        </w:tc>
        <w:tc>
          <w:tcPr>
            <w:tcW w:w="662" w:type="pct"/>
            <w:gridSpan w:val="2"/>
          </w:tcPr>
          <w:p w14:paraId="34AA6A82" w14:textId="059666BE" w:rsidR="00491BB8" w:rsidRPr="009C3908" w:rsidRDefault="006F74EC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4</w:t>
            </w:r>
            <w:r w:rsidR="00DB7EF4">
              <w:rPr>
                <w:rFonts w:ascii="Montserrat" w:hAnsi="Montserrat"/>
                <w:b/>
                <w:bCs/>
                <w:sz w:val="18"/>
                <w:szCs w:val="18"/>
              </w:rPr>
              <w:t>2</w:t>
            </w:r>
          </w:p>
        </w:tc>
      </w:tr>
      <w:tr w:rsidR="00491BB8" w:rsidRPr="009C3908" w14:paraId="49D095BC" w14:textId="77777777" w:rsidTr="002B3016">
        <w:tc>
          <w:tcPr>
            <w:tcW w:w="4338" w:type="pct"/>
            <w:gridSpan w:val="2"/>
          </w:tcPr>
          <w:p w14:paraId="73B8E6AF" w14:textId="52CA11E9" w:rsidR="006F74EC" w:rsidRDefault="006F74EC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LAMB</w:t>
            </w:r>
            <w:r w:rsidR="002204F7">
              <w:rPr>
                <w:rFonts w:ascii="Montserrat" w:hAnsi="Montserrat"/>
                <w:b/>
                <w:bCs/>
                <w:sz w:val="18"/>
                <w:szCs w:val="18"/>
              </w:rPr>
              <w:t xml:space="preserve"> (GF)</w:t>
            </w:r>
          </w:p>
          <w:p w14:paraId="4131822E" w14:textId="69F443AF" w:rsidR="006F74EC" w:rsidRPr="006F74EC" w:rsidRDefault="003D1910" w:rsidP="000D5B99">
            <w:pPr>
              <w:spacing w:line="276" w:lineRule="auto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 xml:space="preserve">Seared Lamb </w:t>
            </w:r>
            <w:r w:rsidR="00F45BB3">
              <w:rPr>
                <w:rFonts w:ascii="Montserrat" w:hAnsi="Montserrat"/>
                <w:sz w:val="18"/>
                <w:szCs w:val="18"/>
              </w:rPr>
              <w:t>Back Str</w:t>
            </w:r>
            <w:r w:rsidR="00F01101">
              <w:rPr>
                <w:rFonts w:ascii="Montserrat" w:hAnsi="Montserrat"/>
                <w:sz w:val="18"/>
                <w:szCs w:val="18"/>
              </w:rPr>
              <w:t>ap</w:t>
            </w:r>
            <w:r>
              <w:rPr>
                <w:rFonts w:ascii="Montserrat" w:hAnsi="Montserrat"/>
                <w:sz w:val="18"/>
                <w:szCs w:val="18"/>
              </w:rPr>
              <w:t xml:space="preserve">, </w:t>
            </w:r>
            <w:r w:rsidR="002B3016">
              <w:rPr>
                <w:rFonts w:ascii="Montserrat" w:hAnsi="Montserrat"/>
                <w:sz w:val="18"/>
                <w:szCs w:val="18"/>
              </w:rPr>
              <w:t>Confit Truss Tomatoes</w:t>
            </w:r>
            <w:r w:rsidR="006F74EC" w:rsidRPr="006F74EC">
              <w:rPr>
                <w:rFonts w:ascii="Montserrat" w:hAnsi="Montserrat"/>
                <w:sz w:val="18"/>
                <w:szCs w:val="18"/>
              </w:rPr>
              <w:t>,</w:t>
            </w:r>
            <w:r w:rsidR="0085241C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="002B3016">
              <w:rPr>
                <w:rFonts w:ascii="Montserrat" w:hAnsi="Montserrat"/>
                <w:sz w:val="18"/>
                <w:szCs w:val="18"/>
              </w:rPr>
              <w:t>Paris Mash</w:t>
            </w:r>
            <w:r w:rsidR="001317BD">
              <w:rPr>
                <w:rFonts w:ascii="Montserrat" w:hAnsi="Montserrat"/>
                <w:sz w:val="18"/>
                <w:szCs w:val="18"/>
              </w:rPr>
              <w:t>,</w:t>
            </w:r>
            <w:r w:rsidR="006F74EC" w:rsidRPr="006F74EC">
              <w:rPr>
                <w:rFonts w:ascii="Montserrat" w:hAnsi="Montserrat"/>
                <w:sz w:val="18"/>
                <w:szCs w:val="18"/>
              </w:rPr>
              <w:t xml:space="preserve"> Red Wine Jus</w:t>
            </w:r>
            <w:r>
              <w:rPr>
                <w:rFonts w:ascii="Montserrat" w:hAnsi="Montserrat"/>
                <w:sz w:val="18"/>
                <w:szCs w:val="18"/>
              </w:rPr>
              <w:t xml:space="preserve">    </w:t>
            </w:r>
          </w:p>
          <w:p w14:paraId="187F6360" w14:textId="1776BCB1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STEAK (</w:t>
            </w:r>
            <w:r w:rsidR="008C6FDC">
              <w:rPr>
                <w:rFonts w:ascii="Montserrat" w:hAnsi="Montserrat"/>
                <w:b/>
                <w:bCs/>
                <w:sz w:val="18"/>
                <w:szCs w:val="18"/>
              </w:rPr>
              <w:t>GF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034D4F69" w14:textId="7BC0598A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 xml:space="preserve">250g Black Angus Tenderloin, </w:t>
            </w:r>
            <w:r w:rsidR="002B3016">
              <w:rPr>
                <w:rFonts w:ascii="Montserrat" w:hAnsi="Montserrat"/>
                <w:sz w:val="18"/>
                <w:szCs w:val="18"/>
              </w:rPr>
              <w:t>Potato P</w:t>
            </w:r>
            <w:r w:rsidR="003C0FEA">
              <w:rPr>
                <w:rFonts w:ascii="Montserrat" w:hAnsi="Montserrat"/>
                <w:sz w:val="18"/>
                <w:szCs w:val="18"/>
              </w:rPr>
              <w:t>av</w:t>
            </w:r>
            <w:r w:rsidR="002B3016">
              <w:rPr>
                <w:rFonts w:ascii="Montserrat" w:hAnsi="Montserrat"/>
                <w:sz w:val="18"/>
                <w:szCs w:val="18"/>
              </w:rPr>
              <w:t>e</w:t>
            </w:r>
            <w:r w:rsidRPr="009C3908">
              <w:rPr>
                <w:rFonts w:ascii="Montserrat" w:hAnsi="Montserrat"/>
                <w:sz w:val="18"/>
                <w:szCs w:val="18"/>
              </w:rPr>
              <w:t>,</w:t>
            </w:r>
            <w:r w:rsidR="002B3016">
              <w:rPr>
                <w:rFonts w:ascii="Montserrat" w:hAnsi="Montserrat"/>
                <w:sz w:val="18"/>
                <w:szCs w:val="18"/>
              </w:rPr>
              <w:t xml:space="preserve"> Asparagus,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 Beer Onions, Jus, Bearnaise</w:t>
            </w:r>
          </w:p>
        </w:tc>
        <w:tc>
          <w:tcPr>
            <w:tcW w:w="662" w:type="pct"/>
            <w:gridSpan w:val="2"/>
          </w:tcPr>
          <w:p w14:paraId="1ABFA65F" w14:textId="1E82ECD9" w:rsidR="006F74EC" w:rsidRDefault="006F74EC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4</w:t>
            </w:r>
            <w:r w:rsidR="000C6353">
              <w:rPr>
                <w:rFonts w:ascii="Montserrat" w:hAnsi="Montserrat"/>
                <w:b/>
                <w:bCs/>
                <w:sz w:val="18"/>
                <w:szCs w:val="18"/>
              </w:rPr>
              <w:t>9</w:t>
            </w:r>
          </w:p>
          <w:p w14:paraId="4CCD3573" w14:textId="77777777" w:rsidR="006F74EC" w:rsidRDefault="006F74EC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47EC283D" w14:textId="66B154C2" w:rsidR="00491BB8" w:rsidRPr="009C3908" w:rsidRDefault="00DA73C3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6</w:t>
            </w:r>
            <w:r w:rsidR="000C6353">
              <w:rPr>
                <w:rFonts w:ascii="Montserrat" w:hAnsi="Montserrat"/>
                <w:b/>
                <w:bCs/>
                <w:sz w:val="18"/>
                <w:szCs w:val="18"/>
              </w:rPr>
              <w:t>9</w:t>
            </w:r>
          </w:p>
        </w:tc>
      </w:tr>
      <w:tr w:rsidR="00491BB8" w:rsidRPr="009C3908" w14:paraId="14FAA09E" w14:textId="77777777" w:rsidTr="002B3016">
        <w:tc>
          <w:tcPr>
            <w:tcW w:w="4338" w:type="pct"/>
            <w:gridSpan w:val="2"/>
          </w:tcPr>
          <w:p w14:paraId="6F322385" w14:textId="2365AE1D" w:rsidR="00491BB8" w:rsidRPr="009C3908" w:rsidRDefault="000B5CAB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CAVOLO (Vegan, GF)</w:t>
            </w:r>
          </w:p>
          <w:p w14:paraId="620D3B84" w14:textId="516BA600" w:rsidR="00491BB8" w:rsidRPr="009B4821" w:rsidRDefault="000B5CAB" w:rsidP="000D5B99">
            <w:pPr>
              <w:spacing w:line="276" w:lineRule="auto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Roasted Cabbage Steak</w:t>
            </w:r>
            <w:r w:rsidR="009B4821">
              <w:rPr>
                <w:rFonts w:ascii="Montserrat" w:hAnsi="Montserrat"/>
                <w:sz w:val="18"/>
                <w:szCs w:val="18"/>
              </w:rPr>
              <w:t xml:space="preserve">, </w:t>
            </w:r>
            <w:r w:rsidR="002B3016">
              <w:rPr>
                <w:rFonts w:ascii="Montserrat" w:hAnsi="Montserrat"/>
                <w:sz w:val="18"/>
                <w:szCs w:val="18"/>
              </w:rPr>
              <w:t>Tahini</w:t>
            </w:r>
            <w:r w:rsidR="009B4821">
              <w:rPr>
                <w:rFonts w:ascii="Montserrat" w:hAnsi="Montserrat"/>
                <w:sz w:val="18"/>
                <w:szCs w:val="18"/>
              </w:rPr>
              <w:t xml:space="preserve">, </w:t>
            </w:r>
            <w:r>
              <w:rPr>
                <w:rFonts w:ascii="Montserrat" w:hAnsi="Montserrat"/>
                <w:sz w:val="18"/>
                <w:szCs w:val="18"/>
              </w:rPr>
              <w:t>Cheddar</w:t>
            </w:r>
            <w:r w:rsidR="009B4821">
              <w:rPr>
                <w:rFonts w:ascii="Montserrat" w:hAnsi="Montserrat"/>
                <w:sz w:val="18"/>
                <w:szCs w:val="18"/>
              </w:rPr>
              <w:t>,</w:t>
            </w:r>
            <w:r>
              <w:rPr>
                <w:rFonts w:ascii="Montserrat" w:hAnsi="Montserrat"/>
                <w:sz w:val="18"/>
                <w:szCs w:val="18"/>
              </w:rPr>
              <w:t xml:space="preserve"> Braised Mushrooms, Capers</w:t>
            </w:r>
          </w:p>
        </w:tc>
        <w:tc>
          <w:tcPr>
            <w:tcW w:w="662" w:type="pct"/>
            <w:gridSpan w:val="2"/>
          </w:tcPr>
          <w:p w14:paraId="30B11836" w14:textId="1A8B62FD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3</w:t>
            </w:r>
            <w:r w:rsidR="00DB7EF4">
              <w:rPr>
                <w:rFonts w:ascii="Montserrat" w:hAnsi="Montserrat"/>
                <w:b/>
                <w:bCs/>
                <w:sz w:val="18"/>
                <w:szCs w:val="18"/>
              </w:rPr>
              <w:t>7</w:t>
            </w:r>
          </w:p>
        </w:tc>
      </w:tr>
      <w:tr w:rsidR="00491BB8" w:rsidRPr="009C3908" w14:paraId="35B7FB09" w14:textId="77777777" w:rsidTr="002B3016">
        <w:tc>
          <w:tcPr>
            <w:tcW w:w="4338" w:type="pct"/>
            <w:gridSpan w:val="2"/>
          </w:tcPr>
          <w:p w14:paraId="6F830451" w14:textId="1B2FA498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FISH OF THE DAY</w:t>
            </w:r>
            <w:r w:rsidR="003C0FEA">
              <w:rPr>
                <w:rFonts w:ascii="Montserrat" w:hAnsi="Montserrat"/>
                <w:b/>
                <w:bCs/>
                <w:sz w:val="18"/>
                <w:szCs w:val="18"/>
              </w:rPr>
              <w:t xml:space="preserve"> (GF)</w:t>
            </w:r>
          </w:p>
          <w:p w14:paraId="6DF08E6F" w14:textId="5C0DBEAE" w:rsidR="00491BB8" w:rsidRPr="003F5A41" w:rsidRDefault="002B3016" w:rsidP="000D5B99">
            <w:pPr>
              <w:spacing w:line="276" w:lineRule="auto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Champagne Be</w:t>
            </w:r>
            <w:r w:rsidR="003C0FEA">
              <w:rPr>
                <w:rFonts w:ascii="Montserrat" w:hAnsi="Montserrat"/>
                <w:sz w:val="18"/>
                <w:szCs w:val="18"/>
              </w:rPr>
              <w:t xml:space="preserve">urre </w:t>
            </w:r>
            <w:r>
              <w:rPr>
                <w:rFonts w:ascii="Montserrat" w:hAnsi="Montserrat"/>
                <w:sz w:val="18"/>
                <w:szCs w:val="18"/>
              </w:rPr>
              <w:t>Blanc, Salmon Roe, Herb Oil</w:t>
            </w:r>
            <w:r w:rsidR="003C0FEA">
              <w:rPr>
                <w:rFonts w:ascii="Montserrat" w:hAnsi="Montserrat"/>
                <w:sz w:val="18"/>
                <w:szCs w:val="18"/>
              </w:rPr>
              <w:t>, Charred Leek</w:t>
            </w:r>
          </w:p>
        </w:tc>
        <w:tc>
          <w:tcPr>
            <w:tcW w:w="662" w:type="pct"/>
            <w:gridSpan w:val="2"/>
          </w:tcPr>
          <w:p w14:paraId="40952BA4" w14:textId="68562609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M</w:t>
            </w:r>
            <w:r w:rsidR="00EE4525">
              <w:rPr>
                <w:rFonts w:ascii="Montserrat" w:hAnsi="Montserrat"/>
                <w:b/>
                <w:bCs/>
                <w:sz w:val="18"/>
                <w:szCs w:val="18"/>
              </w:rPr>
              <w:t>P</w:t>
            </w:r>
          </w:p>
        </w:tc>
      </w:tr>
      <w:tr w:rsidR="00491BB8" w:rsidRPr="009C3908" w14:paraId="6F8162B8" w14:textId="77777777" w:rsidTr="002B3016">
        <w:tc>
          <w:tcPr>
            <w:tcW w:w="4338" w:type="pct"/>
            <w:gridSpan w:val="2"/>
          </w:tcPr>
          <w:p w14:paraId="1B9F32C7" w14:textId="77777777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6E26548B" w14:textId="6C267D3B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  <w:t>PIZZA</w:t>
            </w:r>
          </w:p>
        </w:tc>
        <w:tc>
          <w:tcPr>
            <w:tcW w:w="662" w:type="pct"/>
            <w:gridSpan w:val="2"/>
          </w:tcPr>
          <w:p w14:paraId="4F865540" w14:textId="1F03E49F" w:rsidR="00491BB8" w:rsidRPr="009C3908" w:rsidRDefault="00491BB8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491BB8" w:rsidRPr="009C3908" w14:paraId="0D5E5091" w14:textId="77777777" w:rsidTr="002B3016">
        <w:tc>
          <w:tcPr>
            <w:tcW w:w="4338" w:type="pct"/>
            <w:gridSpan w:val="2"/>
          </w:tcPr>
          <w:p w14:paraId="3CD79604" w14:textId="3BCF542B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MARGHERITA (</w:t>
            </w:r>
            <w:r w:rsidR="007D6B7A">
              <w:rPr>
                <w:rFonts w:ascii="Montserrat" w:hAnsi="Montserrat"/>
                <w:b/>
                <w:bCs/>
                <w:sz w:val="18"/>
                <w:szCs w:val="18"/>
              </w:rPr>
              <w:t>V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)</w:t>
            </w:r>
          </w:p>
          <w:p w14:paraId="411C138E" w14:textId="7BD31288" w:rsidR="00491BB8" w:rsidRPr="009C3908" w:rsidRDefault="00491BB8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Tomato sauce, Buffalo Mozzarella, Basil, Grana Padano, Oregano</w:t>
            </w:r>
          </w:p>
        </w:tc>
        <w:tc>
          <w:tcPr>
            <w:tcW w:w="662" w:type="pct"/>
            <w:gridSpan w:val="2"/>
          </w:tcPr>
          <w:p w14:paraId="6D2707AC" w14:textId="141BFF14" w:rsidR="00491BB8" w:rsidRPr="009C3908" w:rsidRDefault="00DB7EF4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32</w:t>
            </w:r>
          </w:p>
        </w:tc>
      </w:tr>
      <w:tr w:rsidR="002B3016" w:rsidRPr="009C3908" w14:paraId="55D9BD20" w14:textId="77777777" w:rsidTr="002B3016">
        <w:tc>
          <w:tcPr>
            <w:tcW w:w="4338" w:type="pct"/>
            <w:gridSpan w:val="2"/>
          </w:tcPr>
          <w:p w14:paraId="6FF0759F" w14:textId="77777777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PULLED PORK</w:t>
            </w:r>
          </w:p>
          <w:p w14:paraId="2B6DA126" w14:textId="76DD3EC8" w:rsidR="002B3016" w:rsidRPr="000B5CAB" w:rsidRDefault="002B3016" w:rsidP="00491BB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 xml:space="preserve">BBQ Sauce, Mozzarella, Pulled Pork, </w:t>
            </w:r>
            <w:r>
              <w:rPr>
                <w:rFonts w:ascii="Montserrat" w:hAnsi="Montserrat"/>
                <w:sz w:val="18"/>
                <w:szCs w:val="18"/>
              </w:rPr>
              <w:t xml:space="preserve">Potato, </w:t>
            </w:r>
            <w:r w:rsidRPr="009C3908">
              <w:rPr>
                <w:rFonts w:ascii="Montserrat" w:hAnsi="Montserrat"/>
                <w:sz w:val="18"/>
                <w:szCs w:val="18"/>
              </w:rPr>
              <w:t>Jalapenos, Mushroom</w:t>
            </w:r>
          </w:p>
        </w:tc>
        <w:tc>
          <w:tcPr>
            <w:tcW w:w="662" w:type="pct"/>
            <w:gridSpan w:val="2"/>
          </w:tcPr>
          <w:p w14:paraId="27CBF098" w14:textId="56751057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34</w:t>
            </w:r>
          </w:p>
        </w:tc>
      </w:tr>
      <w:tr w:rsidR="002B3016" w:rsidRPr="009C3908" w14:paraId="7A79FEC6" w14:textId="77777777" w:rsidTr="002B3016">
        <w:tc>
          <w:tcPr>
            <w:tcW w:w="4338" w:type="pct"/>
            <w:gridSpan w:val="2"/>
          </w:tcPr>
          <w:p w14:paraId="47380E1E" w14:textId="77777777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CAMPAGNOLA</w:t>
            </w:r>
          </w:p>
          <w:p w14:paraId="44D3B2F5" w14:textId="4C826A2B" w:rsidR="002B3016" w:rsidRPr="009C3908" w:rsidRDefault="002B3016" w:rsidP="000D5B99">
            <w:pPr>
              <w:spacing w:line="276" w:lineRule="auto"/>
              <w:rPr>
                <w:rFonts w:ascii="Montserrat" w:hAnsi="Montserrat"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Italian Pork Sausage, Pepperoni, Double Smoked Ham, Onion, Potato, Mushrooms, Basil,</w:t>
            </w:r>
            <w:r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9C3908">
              <w:rPr>
                <w:rFonts w:ascii="Montserrat" w:hAnsi="Montserrat"/>
                <w:sz w:val="18"/>
                <w:szCs w:val="18"/>
              </w:rPr>
              <w:t>Mozzarella.</w:t>
            </w:r>
          </w:p>
        </w:tc>
        <w:tc>
          <w:tcPr>
            <w:tcW w:w="662" w:type="pct"/>
            <w:gridSpan w:val="2"/>
          </w:tcPr>
          <w:p w14:paraId="08853CCB" w14:textId="0B3377E6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3</w:t>
            </w:r>
            <w:r>
              <w:rPr>
                <w:rFonts w:ascii="Montserrat" w:hAnsi="Montserrat"/>
                <w:b/>
                <w:bCs/>
                <w:sz w:val="18"/>
                <w:szCs w:val="18"/>
              </w:rPr>
              <w:t>4</w:t>
            </w:r>
          </w:p>
        </w:tc>
      </w:tr>
      <w:tr w:rsidR="002B3016" w:rsidRPr="009C3908" w14:paraId="76451B8E" w14:textId="77777777" w:rsidTr="002B3016">
        <w:tc>
          <w:tcPr>
            <w:tcW w:w="4338" w:type="pct"/>
            <w:gridSpan w:val="2"/>
          </w:tcPr>
          <w:p w14:paraId="3D3ACCF0" w14:textId="77777777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SEAFOOD</w:t>
            </w:r>
          </w:p>
          <w:p w14:paraId="631F0081" w14:textId="13D4F0ED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 xml:space="preserve">Tomato Sauce, Mozzarella, </w:t>
            </w:r>
            <w:r>
              <w:rPr>
                <w:rFonts w:ascii="Montserrat" w:hAnsi="Montserrat"/>
                <w:sz w:val="18"/>
                <w:szCs w:val="18"/>
              </w:rPr>
              <w:t xml:space="preserve">Olives, </w:t>
            </w:r>
            <w:r w:rsidRPr="009C3908">
              <w:rPr>
                <w:rFonts w:ascii="Montserrat" w:hAnsi="Montserrat"/>
                <w:sz w:val="18"/>
                <w:szCs w:val="18"/>
              </w:rPr>
              <w:t>Clams, Scallops, Prawns, Baby Octopus, Chili, Garlic.</w:t>
            </w:r>
          </w:p>
        </w:tc>
        <w:tc>
          <w:tcPr>
            <w:tcW w:w="662" w:type="pct"/>
            <w:gridSpan w:val="2"/>
          </w:tcPr>
          <w:p w14:paraId="3763446F" w14:textId="1CB6B818" w:rsidR="002B3016" w:rsidRPr="009C3908" w:rsidRDefault="003C0FEA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42</w:t>
            </w:r>
          </w:p>
        </w:tc>
      </w:tr>
      <w:tr w:rsidR="002B3016" w:rsidRPr="009C3908" w14:paraId="4EC6D4D2" w14:textId="77777777" w:rsidTr="002B3016">
        <w:tc>
          <w:tcPr>
            <w:tcW w:w="4338" w:type="pct"/>
            <w:gridSpan w:val="2"/>
          </w:tcPr>
          <w:p w14:paraId="7C8754AE" w14:textId="77777777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PROSCIUTTO</w:t>
            </w:r>
          </w:p>
          <w:p w14:paraId="36DF7958" w14:textId="77777777" w:rsidR="002B3016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Tomato Sauce, Buffalo Mozzarella, San Danielle Prosciutto, Extra Virgin Olive Oil, Grana Padano, Rucola</w:t>
            </w: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 xml:space="preserve">  </w:t>
            </w:r>
          </w:p>
          <w:p w14:paraId="4DB27486" w14:textId="6C57F02B" w:rsidR="002B3016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VEGETARIANA (VEGAN OPTION)</w:t>
            </w:r>
          </w:p>
          <w:p w14:paraId="6EC89F5A" w14:textId="5969392B" w:rsidR="002B3016" w:rsidRPr="002B3016" w:rsidRDefault="002B3016" w:rsidP="000D5B99">
            <w:pPr>
              <w:spacing w:line="276" w:lineRule="auto"/>
              <w:rPr>
                <w:rFonts w:ascii="Montserrat" w:hAnsi="Montserrat"/>
                <w:sz w:val="18"/>
                <w:szCs w:val="18"/>
              </w:rPr>
            </w:pPr>
            <w:r w:rsidRPr="002B3016">
              <w:rPr>
                <w:rFonts w:ascii="Montserrat" w:hAnsi="Montserrat"/>
                <w:sz w:val="18"/>
                <w:szCs w:val="18"/>
              </w:rPr>
              <w:t xml:space="preserve">Tomato Sauce, Mozzarella, Potato, Mushroom, Pumpkin, Jalapeno, Onion, Rocket                                                                                                                                                                     </w:t>
            </w:r>
          </w:p>
          <w:p w14:paraId="52CEB488" w14:textId="6B2B707D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5D7DD898" w14:textId="6A15AB8B" w:rsidR="002B3016" w:rsidRDefault="003C0FEA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36</w:t>
            </w:r>
          </w:p>
          <w:p w14:paraId="397502E3" w14:textId="77777777" w:rsidR="002B3016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6F2945F6" w14:textId="77777777" w:rsidR="002B3016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5EF09667" w14:textId="57DBF1D9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3</w:t>
            </w:r>
            <w:r w:rsidR="003C0FEA">
              <w:rPr>
                <w:rFonts w:ascii="Montserrat" w:hAnsi="Montserrat"/>
                <w:b/>
                <w:bCs/>
                <w:sz w:val="18"/>
                <w:szCs w:val="18"/>
              </w:rPr>
              <w:t>4</w:t>
            </w:r>
          </w:p>
        </w:tc>
      </w:tr>
      <w:tr w:rsidR="002B3016" w:rsidRPr="009C3908" w14:paraId="26E0332C" w14:textId="77777777" w:rsidTr="002B3016">
        <w:tc>
          <w:tcPr>
            <w:tcW w:w="4338" w:type="pct"/>
            <w:gridSpan w:val="2"/>
          </w:tcPr>
          <w:p w14:paraId="2196418C" w14:textId="77777777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69C4EC33" w14:textId="77777777" w:rsidR="00D63EBE" w:rsidRDefault="00D63EBE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0186B261" w14:textId="77777777" w:rsidR="00D63EBE" w:rsidRDefault="00D63EBE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  <w:p w14:paraId="54156497" w14:textId="2775EF55" w:rsidR="00D63EBE" w:rsidRPr="00D63EBE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  <w:r w:rsidRPr="009C3908"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  <w:t>DESSERTS</w:t>
            </w:r>
          </w:p>
        </w:tc>
        <w:tc>
          <w:tcPr>
            <w:tcW w:w="662" w:type="pct"/>
            <w:gridSpan w:val="2"/>
          </w:tcPr>
          <w:p w14:paraId="60B621A6" w14:textId="67FCBFB6" w:rsidR="002B3016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  <w:lang w:eastAsia="ko-KR"/>
              </w:rPr>
            </w:pPr>
          </w:p>
          <w:p w14:paraId="1AADBF57" w14:textId="77777777" w:rsidR="002B3016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03AB4057" w14:textId="77777777" w:rsidR="002B3016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  <w:p w14:paraId="53C0CF5E" w14:textId="3191ACB9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5D95B6B3" w14:textId="77777777" w:rsidTr="002B3016">
        <w:tc>
          <w:tcPr>
            <w:tcW w:w="4338" w:type="pct"/>
            <w:gridSpan w:val="2"/>
          </w:tcPr>
          <w:p w14:paraId="096F7973" w14:textId="77777777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TIRAMISU</w:t>
            </w:r>
          </w:p>
          <w:p w14:paraId="453AB9EB" w14:textId="1492D5CB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 xml:space="preserve">Coffee Infused </w:t>
            </w:r>
            <w:proofErr w:type="spellStart"/>
            <w:r w:rsidRPr="009C3908">
              <w:rPr>
                <w:rFonts w:ascii="Montserrat" w:hAnsi="Montserrat"/>
                <w:sz w:val="18"/>
                <w:szCs w:val="18"/>
              </w:rPr>
              <w:t>Savoirdi</w:t>
            </w:r>
            <w:proofErr w:type="spellEnd"/>
            <w:r w:rsidRPr="009C3908">
              <w:rPr>
                <w:rFonts w:ascii="Montserrat" w:hAnsi="Montserrat"/>
                <w:sz w:val="18"/>
                <w:szCs w:val="18"/>
              </w:rPr>
              <w:t xml:space="preserve"> Biscuits, Mascarpone, Egg Sab</w:t>
            </w:r>
            <w:r>
              <w:rPr>
                <w:rFonts w:ascii="Montserrat" w:hAnsi="Montserrat"/>
                <w:sz w:val="18"/>
                <w:szCs w:val="18"/>
              </w:rPr>
              <w:t>ay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on, Cacao, Chocolate Soil                                      </w:t>
            </w:r>
          </w:p>
        </w:tc>
        <w:tc>
          <w:tcPr>
            <w:tcW w:w="662" w:type="pct"/>
            <w:gridSpan w:val="2"/>
          </w:tcPr>
          <w:p w14:paraId="78FB5917" w14:textId="70B7A4C7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22</w:t>
            </w:r>
          </w:p>
        </w:tc>
      </w:tr>
      <w:tr w:rsidR="002B3016" w:rsidRPr="009C3908" w14:paraId="328F51A6" w14:textId="77777777" w:rsidTr="002B3016">
        <w:tc>
          <w:tcPr>
            <w:tcW w:w="4338" w:type="pct"/>
            <w:gridSpan w:val="2"/>
          </w:tcPr>
          <w:p w14:paraId="5E16EC02" w14:textId="6DA63470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DECONSTRUCTED </w:t>
            </w:r>
            <w:proofErr w:type="gramStart"/>
            <w:r>
              <w:rPr>
                <w:rFonts w:ascii="Montserrat" w:hAnsi="Montserrat"/>
                <w:b/>
                <w:bCs/>
                <w:sz w:val="18"/>
                <w:szCs w:val="18"/>
              </w:rPr>
              <w:t>CHEESE CAKE</w:t>
            </w:r>
            <w:proofErr w:type="gramEnd"/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</w:t>
            </w:r>
          </w:p>
          <w:p w14:paraId="10ADC222" w14:textId="6ED32A68" w:rsidR="002B3016" w:rsidRPr="002B3016" w:rsidRDefault="002B3016" w:rsidP="00B309BA">
            <w:pPr>
              <w:spacing w:line="276" w:lineRule="auto"/>
              <w:rPr>
                <w:rFonts w:ascii="Montserrat" w:hAnsi="Montserrat"/>
                <w:sz w:val="18"/>
                <w:szCs w:val="18"/>
              </w:rPr>
            </w:pPr>
            <w:r w:rsidRPr="002B3016">
              <w:rPr>
                <w:rFonts w:ascii="Montserrat" w:hAnsi="Montserrat"/>
                <w:sz w:val="18"/>
                <w:szCs w:val="18"/>
              </w:rPr>
              <w:t xml:space="preserve">Almond Crumb, Mandarin Gel, </w:t>
            </w:r>
            <w:proofErr w:type="gramStart"/>
            <w:r w:rsidRPr="002B3016">
              <w:rPr>
                <w:rFonts w:ascii="Montserrat" w:hAnsi="Montserrat"/>
                <w:sz w:val="18"/>
                <w:szCs w:val="18"/>
              </w:rPr>
              <w:t>Honey Comb</w:t>
            </w:r>
            <w:proofErr w:type="gramEnd"/>
          </w:p>
        </w:tc>
        <w:tc>
          <w:tcPr>
            <w:tcW w:w="662" w:type="pct"/>
            <w:gridSpan w:val="2"/>
          </w:tcPr>
          <w:p w14:paraId="74FD400E" w14:textId="7E083EF5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21</w:t>
            </w:r>
          </w:p>
        </w:tc>
      </w:tr>
      <w:tr w:rsidR="002B3016" w:rsidRPr="009C3908" w14:paraId="19D5055F" w14:textId="77777777" w:rsidTr="002B3016">
        <w:tc>
          <w:tcPr>
            <w:tcW w:w="4338" w:type="pct"/>
            <w:gridSpan w:val="2"/>
          </w:tcPr>
          <w:p w14:paraId="590E903C" w14:textId="20D8382F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CHOCOLATE PARFAIT</w:t>
            </w:r>
          </w:p>
          <w:p w14:paraId="7E983F40" w14:textId="6352056E" w:rsidR="002B3016" w:rsidRPr="00DA73C3" w:rsidRDefault="002B3016" w:rsidP="000D5B99">
            <w:pPr>
              <w:spacing w:line="276" w:lineRule="auto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Dark Chocolate, Ho</w:t>
            </w:r>
            <w:r w:rsidR="003C0FEA">
              <w:rPr>
                <w:rFonts w:ascii="Montserrat" w:hAnsi="Montserrat"/>
                <w:sz w:val="18"/>
                <w:szCs w:val="18"/>
              </w:rPr>
              <w:t>ney</w:t>
            </w:r>
            <w:r>
              <w:rPr>
                <w:rFonts w:ascii="Montserrat" w:hAnsi="Montserrat"/>
                <w:sz w:val="18"/>
                <w:szCs w:val="18"/>
              </w:rPr>
              <w:t xml:space="preserve"> Tuille, Cranberry Gel, Drunken Figs</w:t>
            </w:r>
          </w:p>
        </w:tc>
        <w:tc>
          <w:tcPr>
            <w:tcW w:w="662" w:type="pct"/>
            <w:gridSpan w:val="2"/>
          </w:tcPr>
          <w:p w14:paraId="31BF7AC1" w14:textId="7F9916DD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20</w:t>
            </w:r>
          </w:p>
        </w:tc>
      </w:tr>
      <w:tr w:rsidR="002B3016" w:rsidRPr="009C3908" w14:paraId="5E018119" w14:textId="77777777" w:rsidTr="002B3016">
        <w:tc>
          <w:tcPr>
            <w:tcW w:w="4338" w:type="pct"/>
            <w:gridSpan w:val="2"/>
          </w:tcPr>
          <w:p w14:paraId="2A92EA53" w14:textId="3F8B396B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AFFOGATO</w:t>
            </w: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</w:t>
            </w:r>
          </w:p>
          <w:p w14:paraId="4E3BA114" w14:textId="613438A8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Vanilla Ice Cream, Espresso Shot.</w:t>
            </w:r>
          </w:p>
        </w:tc>
        <w:tc>
          <w:tcPr>
            <w:tcW w:w="662" w:type="pct"/>
            <w:gridSpan w:val="2"/>
          </w:tcPr>
          <w:p w14:paraId="609F6563" w14:textId="7381911D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1</w:t>
            </w:r>
            <w:r>
              <w:rPr>
                <w:rFonts w:ascii="Montserrat" w:hAnsi="Montserrat"/>
                <w:b/>
                <w:bCs/>
                <w:sz w:val="18"/>
                <w:szCs w:val="18"/>
              </w:rPr>
              <w:t>5</w:t>
            </w:r>
          </w:p>
        </w:tc>
      </w:tr>
      <w:tr w:rsidR="002B3016" w:rsidRPr="009C3908" w14:paraId="65E88064" w14:textId="77777777" w:rsidTr="002B3016">
        <w:tc>
          <w:tcPr>
            <w:tcW w:w="4338" w:type="pct"/>
            <w:gridSpan w:val="2"/>
          </w:tcPr>
          <w:p w14:paraId="498A0583" w14:textId="77777777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GELATO TRIO</w:t>
            </w: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(GF)</w:t>
            </w:r>
          </w:p>
          <w:p w14:paraId="3F1A1704" w14:textId="4F02533F" w:rsidR="002B3016" w:rsidRPr="009C3908" w:rsidRDefault="002B3016" w:rsidP="000D5B99">
            <w:pPr>
              <w:spacing w:after="40" w:line="276" w:lineRule="auto"/>
              <w:rPr>
                <w:rFonts w:ascii="Montserrat" w:hAnsi="Montserrat"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>3 Scoops</w:t>
            </w:r>
            <w:r>
              <w:rPr>
                <w:rFonts w:ascii="Montserrat" w:hAnsi="Montserrat"/>
                <w:sz w:val="18"/>
                <w:szCs w:val="18"/>
              </w:rPr>
              <w:t xml:space="preserve"> Gelato</w:t>
            </w:r>
          </w:p>
        </w:tc>
        <w:tc>
          <w:tcPr>
            <w:tcW w:w="662" w:type="pct"/>
            <w:gridSpan w:val="2"/>
          </w:tcPr>
          <w:p w14:paraId="66F1D0EA" w14:textId="38F2EF9D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1</w:t>
            </w:r>
            <w:r w:rsidR="003C0FEA">
              <w:rPr>
                <w:rFonts w:ascii="Montserrat" w:hAnsi="Montserrat"/>
                <w:b/>
                <w:bCs/>
                <w:sz w:val="18"/>
                <w:szCs w:val="18"/>
              </w:rPr>
              <w:t>6</w:t>
            </w:r>
          </w:p>
        </w:tc>
      </w:tr>
      <w:tr w:rsidR="002B3016" w:rsidRPr="009C3908" w14:paraId="3D95B380" w14:textId="77777777" w:rsidTr="002B3016">
        <w:tc>
          <w:tcPr>
            <w:tcW w:w="4338" w:type="pct"/>
            <w:gridSpan w:val="2"/>
          </w:tcPr>
          <w:p w14:paraId="7029694A" w14:textId="77777777" w:rsidR="002B3016" w:rsidRPr="009C3908" w:rsidRDefault="002B3016" w:rsidP="00491BB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b/>
                <w:bCs/>
                <w:sz w:val="18"/>
                <w:szCs w:val="18"/>
              </w:rPr>
              <w:t>CHEESE</w:t>
            </w: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 PLATTER</w:t>
            </w:r>
          </w:p>
          <w:p w14:paraId="34356BCF" w14:textId="7FB92C32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9C3908">
              <w:rPr>
                <w:rFonts w:ascii="Montserrat" w:hAnsi="Montserrat"/>
                <w:sz w:val="18"/>
                <w:szCs w:val="18"/>
              </w:rPr>
              <w:t xml:space="preserve">Blue, Double Brie, Aged Cheddar </w:t>
            </w:r>
            <w:r>
              <w:rPr>
                <w:rFonts w:ascii="Montserrat" w:hAnsi="Montserrat"/>
                <w:sz w:val="18"/>
                <w:szCs w:val="18"/>
              </w:rPr>
              <w:t>3</w:t>
            </w:r>
            <w:r w:rsidRPr="009C3908">
              <w:rPr>
                <w:rFonts w:ascii="Montserrat" w:hAnsi="Montserrat"/>
                <w:sz w:val="18"/>
                <w:szCs w:val="18"/>
              </w:rPr>
              <w:t xml:space="preserve">0g </w:t>
            </w:r>
            <w:proofErr w:type="spellStart"/>
            <w:r w:rsidRPr="009C3908">
              <w:rPr>
                <w:rFonts w:ascii="Montserrat" w:hAnsi="Montserrat"/>
                <w:sz w:val="18"/>
                <w:szCs w:val="18"/>
              </w:rPr>
              <w:t>ea</w:t>
            </w:r>
            <w:proofErr w:type="spellEnd"/>
            <w:r w:rsidRPr="009C3908">
              <w:rPr>
                <w:rFonts w:ascii="Montserrat" w:hAnsi="Montserrat"/>
                <w:sz w:val="18"/>
                <w:szCs w:val="18"/>
              </w:rPr>
              <w:t xml:space="preserve">, Biscotti, </w:t>
            </w:r>
            <w:proofErr w:type="spellStart"/>
            <w:r w:rsidRPr="009C3908">
              <w:rPr>
                <w:rFonts w:ascii="Montserrat" w:hAnsi="Montserrat"/>
                <w:sz w:val="18"/>
                <w:szCs w:val="18"/>
              </w:rPr>
              <w:t>Lavosh</w:t>
            </w:r>
            <w:proofErr w:type="spellEnd"/>
            <w:r w:rsidRPr="009C3908">
              <w:rPr>
                <w:rFonts w:ascii="Montserrat" w:hAnsi="Montserrat"/>
                <w:sz w:val="18"/>
                <w:szCs w:val="18"/>
              </w:rPr>
              <w:t>, Drunken Figs</w:t>
            </w:r>
          </w:p>
        </w:tc>
        <w:tc>
          <w:tcPr>
            <w:tcW w:w="662" w:type="pct"/>
            <w:gridSpan w:val="2"/>
          </w:tcPr>
          <w:p w14:paraId="0075ADB5" w14:textId="7DF48BD7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26</w:t>
            </w:r>
          </w:p>
        </w:tc>
      </w:tr>
      <w:tr w:rsidR="002B3016" w:rsidRPr="009C3908" w14:paraId="3DDD04A6" w14:textId="77777777" w:rsidTr="002B3016">
        <w:tc>
          <w:tcPr>
            <w:tcW w:w="4338" w:type="pct"/>
            <w:gridSpan w:val="2"/>
          </w:tcPr>
          <w:p w14:paraId="4FBE2746" w14:textId="77777777" w:rsidR="002B3016" w:rsidRDefault="002B3016" w:rsidP="00706A47">
            <w:pPr>
              <w:spacing w:after="40"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 xml:space="preserve">DESSERT PLATTER                                                                                                                                                           </w:t>
            </w:r>
          </w:p>
          <w:p w14:paraId="72EAE0A2" w14:textId="3748985D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 xml:space="preserve">Tiramisu + </w:t>
            </w:r>
            <w:proofErr w:type="gramStart"/>
            <w:r>
              <w:rPr>
                <w:rFonts w:ascii="Montserrat" w:hAnsi="Montserrat"/>
                <w:sz w:val="18"/>
                <w:szCs w:val="18"/>
              </w:rPr>
              <w:t>Cheese Cake</w:t>
            </w:r>
            <w:proofErr w:type="gramEnd"/>
            <w:r>
              <w:rPr>
                <w:rFonts w:ascii="Montserrat" w:hAnsi="Montserrat"/>
                <w:sz w:val="18"/>
                <w:szCs w:val="18"/>
              </w:rPr>
              <w:t xml:space="preserve"> + Choco Parfait </w:t>
            </w:r>
          </w:p>
        </w:tc>
        <w:tc>
          <w:tcPr>
            <w:tcW w:w="662" w:type="pct"/>
            <w:gridSpan w:val="2"/>
          </w:tcPr>
          <w:p w14:paraId="37B88BEE" w14:textId="4F958A4A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>
              <w:rPr>
                <w:rFonts w:ascii="Montserrat" w:hAnsi="Montserrat"/>
                <w:b/>
                <w:bCs/>
                <w:sz w:val="18"/>
                <w:szCs w:val="18"/>
              </w:rPr>
              <w:t>42</w:t>
            </w:r>
          </w:p>
        </w:tc>
      </w:tr>
      <w:tr w:rsidR="002B3016" w:rsidRPr="009C3908" w14:paraId="020A9E70" w14:textId="77777777" w:rsidTr="002B3016">
        <w:tc>
          <w:tcPr>
            <w:tcW w:w="4338" w:type="pct"/>
            <w:gridSpan w:val="2"/>
          </w:tcPr>
          <w:p w14:paraId="1326CC3A" w14:textId="7FDE7664" w:rsidR="002B3016" w:rsidRPr="003F7BCC" w:rsidRDefault="002B3016" w:rsidP="00706A47">
            <w:pPr>
              <w:spacing w:after="40" w:line="276" w:lineRule="auto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527588B6" w14:textId="5D6C4AD9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0A49D68D" w14:textId="77777777" w:rsidTr="002B3016">
        <w:tc>
          <w:tcPr>
            <w:tcW w:w="4338" w:type="pct"/>
            <w:gridSpan w:val="2"/>
          </w:tcPr>
          <w:p w14:paraId="77533BF6" w14:textId="392494A7" w:rsidR="002B3016" w:rsidRPr="009C3908" w:rsidRDefault="002B3016" w:rsidP="00491BB8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4F304813" w14:textId="4B67AEFF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30C12331" w14:textId="77777777" w:rsidTr="002B3016">
        <w:tc>
          <w:tcPr>
            <w:tcW w:w="4338" w:type="pct"/>
            <w:gridSpan w:val="2"/>
          </w:tcPr>
          <w:p w14:paraId="02F65F39" w14:textId="55550F9B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40AFBBB7" w14:textId="3B44A0C6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7B8C1791" w14:textId="77777777" w:rsidTr="002B3016">
        <w:tc>
          <w:tcPr>
            <w:tcW w:w="4338" w:type="pct"/>
            <w:gridSpan w:val="2"/>
          </w:tcPr>
          <w:p w14:paraId="7F85CC86" w14:textId="52D8A23F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4B0435AD" w14:textId="5BD52E51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788C5B96" w14:textId="77777777" w:rsidTr="002B3016">
        <w:tc>
          <w:tcPr>
            <w:tcW w:w="4338" w:type="pct"/>
            <w:gridSpan w:val="2"/>
          </w:tcPr>
          <w:p w14:paraId="77330CC3" w14:textId="1C5EB4B1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7C7D9364" w14:textId="7846A6EA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4E716D66" w14:textId="77777777" w:rsidTr="002B3016">
        <w:tc>
          <w:tcPr>
            <w:tcW w:w="4338" w:type="pct"/>
            <w:gridSpan w:val="2"/>
          </w:tcPr>
          <w:p w14:paraId="58758186" w14:textId="64BAFD9C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2EF6D5B6" w14:textId="7CBF4672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62680D63" w14:textId="77777777" w:rsidTr="002B3016">
        <w:tc>
          <w:tcPr>
            <w:tcW w:w="4338" w:type="pct"/>
            <w:gridSpan w:val="2"/>
          </w:tcPr>
          <w:p w14:paraId="74456376" w14:textId="74A02DF6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25059669" w14:textId="40102842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1484858A" w14:textId="77777777" w:rsidTr="002B3016">
        <w:tc>
          <w:tcPr>
            <w:tcW w:w="4338" w:type="pct"/>
            <w:gridSpan w:val="2"/>
          </w:tcPr>
          <w:p w14:paraId="384AEDAE" w14:textId="46E54969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2D8CFAF6" w14:textId="653E2E63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0C4518A9" w14:textId="77777777" w:rsidTr="002B3016">
        <w:tc>
          <w:tcPr>
            <w:tcW w:w="4338" w:type="pct"/>
            <w:gridSpan w:val="2"/>
          </w:tcPr>
          <w:p w14:paraId="3908F7B3" w14:textId="1341A7CD" w:rsidR="002B3016" w:rsidRPr="009C3908" w:rsidRDefault="002B3016" w:rsidP="000E783F">
            <w:pPr>
              <w:spacing w:before="240"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28136CE3" w14:textId="66778BF8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4901622E" w14:textId="77777777" w:rsidTr="002B3016">
        <w:tc>
          <w:tcPr>
            <w:tcW w:w="4338" w:type="pct"/>
            <w:gridSpan w:val="2"/>
          </w:tcPr>
          <w:p w14:paraId="37156666" w14:textId="1C934FBC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color w:val="A24D00"/>
                <w:sz w:val="18"/>
                <w:szCs w:val="18"/>
                <w:u w:val="single"/>
              </w:rPr>
            </w:pPr>
          </w:p>
        </w:tc>
        <w:tc>
          <w:tcPr>
            <w:tcW w:w="662" w:type="pct"/>
            <w:gridSpan w:val="2"/>
          </w:tcPr>
          <w:p w14:paraId="4B063A8F" w14:textId="58CF1CDE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72352E59" w14:textId="77777777" w:rsidTr="002B3016">
        <w:tc>
          <w:tcPr>
            <w:tcW w:w="4338" w:type="pct"/>
            <w:gridSpan w:val="2"/>
          </w:tcPr>
          <w:p w14:paraId="583459EC" w14:textId="2EFC465E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6B6A9078" w14:textId="5A66A607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3E2F3815" w14:textId="77777777" w:rsidTr="002B3016">
        <w:tc>
          <w:tcPr>
            <w:tcW w:w="4338" w:type="pct"/>
            <w:gridSpan w:val="2"/>
          </w:tcPr>
          <w:p w14:paraId="40471002" w14:textId="4DA74D94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013DE2B7" w14:textId="1F24463D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2E85BBCC" w14:textId="77777777" w:rsidTr="002B3016">
        <w:tc>
          <w:tcPr>
            <w:tcW w:w="4338" w:type="pct"/>
            <w:gridSpan w:val="2"/>
          </w:tcPr>
          <w:p w14:paraId="4BDBAD9D" w14:textId="6C0A0E00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45A037B4" w14:textId="20A2F745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15D089C1" w14:textId="77777777" w:rsidTr="002B3016">
        <w:tc>
          <w:tcPr>
            <w:tcW w:w="4338" w:type="pct"/>
            <w:gridSpan w:val="2"/>
          </w:tcPr>
          <w:p w14:paraId="175C6A48" w14:textId="31761793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4F65F764" w14:textId="26F4E1B8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  <w:tr w:rsidR="002B3016" w:rsidRPr="009C3908" w14:paraId="113A9240" w14:textId="77777777" w:rsidTr="002B3016">
        <w:tc>
          <w:tcPr>
            <w:tcW w:w="4338" w:type="pct"/>
            <w:gridSpan w:val="2"/>
          </w:tcPr>
          <w:p w14:paraId="7AB4E4E8" w14:textId="3F9C4883" w:rsidR="002B3016" w:rsidRPr="009C3908" w:rsidRDefault="002B3016" w:rsidP="000D5B99">
            <w:pPr>
              <w:spacing w:line="276" w:lineRule="auto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662" w:type="pct"/>
            <w:gridSpan w:val="2"/>
          </w:tcPr>
          <w:p w14:paraId="08BE8D2C" w14:textId="1B84068B" w:rsidR="002B3016" w:rsidRPr="009C3908" w:rsidRDefault="002B3016" w:rsidP="00C5621D">
            <w:pPr>
              <w:spacing w:line="276" w:lineRule="auto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</w:tr>
    </w:tbl>
    <w:p w14:paraId="3CD04C17" w14:textId="785DE20B" w:rsidR="00C730E6" w:rsidRPr="00AD744F" w:rsidRDefault="5DA38D21" w:rsidP="00043B14">
      <w:pPr>
        <w:spacing w:after="80" w:line="240" w:lineRule="auto"/>
        <w:rPr>
          <w:rFonts w:ascii="Montserrat" w:hAnsi="Montserrat"/>
          <w:sz w:val="18"/>
          <w:szCs w:val="18"/>
        </w:rPr>
      </w:pPr>
      <w:r w:rsidRPr="00AD744F">
        <w:rPr>
          <w:rFonts w:ascii="Montserrat" w:hAnsi="Montserrat"/>
          <w:sz w:val="18"/>
          <w:szCs w:val="18"/>
        </w:rPr>
        <w:t xml:space="preserve"> </w:t>
      </w:r>
    </w:p>
    <w:sectPr w:rsidR="00C730E6" w:rsidRPr="00AD744F" w:rsidSect="0065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737" w:right="737" w:bottom="737" w:left="737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AB9C8B" w14:textId="77777777" w:rsidR="00DF3DB7" w:rsidRDefault="00DF3DB7" w:rsidP="00214042">
      <w:pPr>
        <w:spacing w:after="0" w:line="240" w:lineRule="auto"/>
      </w:pPr>
      <w:r>
        <w:separator/>
      </w:r>
    </w:p>
  </w:endnote>
  <w:endnote w:type="continuationSeparator" w:id="0">
    <w:p w14:paraId="1A8E27E1" w14:textId="77777777" w:rsidR="00DF3DB7" w:rsidRDefault="00DF3DB7" w:rsidP="00214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4BDD8" w14:textId="77777777" w:rsidR="008143F3" w:rsidRDefault="008143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4C7693" w14:textId="32A42A5C" w:rsidR="00475922" w:rsidRDefault="00475922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EF9D945" wp14:editId="40ADF086">
              <wp:simplePos x="0" y="0"/>
              <wp:positionH relativeFrom="column">
                <wp:posOffset>225631</wp:posOffset>
              </wp:positionH>
              <wp:positionV relativeFrom="paragraph">
                <wp:posOffset>45720</wp:posOffset>
              </wp:positionV>
              <wp:extent cx="6507480" cy="387143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07480" cy="38714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926ED7" w14:textId="77777777" w:rsidR="00475922" w:rsidRPr="0019034F" w:rsidRDefault="00475922" w:rsidP="00475922">
                          <w:pPr>
                            <w:rPr>
                              <w:sz w:val="16"/>
                              <w:szCs w:val="16"/>
                              <w:lang w:val="en-AU"/>
                            </w:rPr>
                          </w:pPr>
                          <w:r w:rsidRPr="0019034F">
                            <w:rPr>
                              <w:rFonts w:ascii="Montserrat" w:hAnsi="Montserrat"/>
                              <w:sz w:val="16"/>
                              <w:szCs w:val="16"/>
                              <w:lang w:val="en-AU"/>
                            </w:rPr>
                            <w:t xml:space="preserve">Please </w:t>
                          </w:r>
                          <w:r>
                            <w:rPr>
                              <w:rFonts w:ascii="Montserrat" w:hAnsi="Montserrat"/>
                              <w:sz w:val="16"/>
                              <w:szCs w:val="16"/>
                              <w:lang w:val="en-AU"/>
                            </w:rPr>
                            <w:t>advise</w:t>
                          </w:r>
                          <w:r w:rsidRPr="0019034F">
                            <w:rPr>
                              <w:rFonts w:ascii="Montserrat" w:hAnsi="Montserrat"/>
                              <w:sz w:val="16"/>
                              <w:szCs w:val="16"/>
                              <w:lang w:val="en-AU"/>
                            </w:rPr>
                            <w:t xml:space="preserve"> the staff on any allergies or </w:t>
                          </w:r>
                          <w:r>
                            <w:rPr>
                              <w:rFonts w:ascii="Montserrat" w:hAnsi="Montserrat"/>
                              <w:sz w:val="16"/>
                              <w:szCs w:val="16"/>
                              <w:lang w:val="en-AU"/>
                            </w:rPr>
                            <w:t>dietary</w:t>
                          </w:r>
                          <w:r w:rsidRPr="0019034F">
                            <w:rPr>
                              <w:rFonts w:ascii="Montserrat" w:hAnsi="Montserrat"/>
                              <w:sz w:val="16"/>
                              <w:szCs w:val="16"/>
                              <w:lang w:val="en-AU"/>
                            </w:rPr>
                            <w:t xml:space="preserve"> requirements. 10% surcharge applies on Public Holidays an</w:t>
                          </w:r>
                          <w:r>
                            <w:rPr>
                              <w:rFonts w:ascii="Montserrat" w:hAnsi="Montserrat"/>
                              <w:sz w:val="16"/>
                              <w:szCs w:val="16"/>
                              <w:lang w:val="en-AU"/>
                            </w:rPr>
                            <w:t>d Sunday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F9D94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.75pt;margin-top:3.6pt;width:512.4pt;height:30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" filled="f" stroked="f">
              <v:textbox>
                <w:txbxContent>
                  <w:p w14:paraId="13926ED7" w14:textId="77777777" w:rsidR="00475922" w:rsidRPr="0019034F" w:rsidRDefault="00475922" w:rsidP="00475922">
                    <w:pPr>
                      <w:rPr>
                        <w:sz w:val="16"/>
                        <w:szCs w:val="16"/>
                        <w:lang w:val="en-AU"/>
                      </w:rPr>
                    </w:pPr>
                    <w:r w:rsidRPr="0019034F">
                      <w:rPr>
                        <w:rFonts w:ascii="Montserrat" w:hAnsi="Montserrat"/>
                        <w:sz w:val="16"/>
                        <w:szCs w:val="16"/>
                        <w:lang w:val="en-AU"/>
                      </w:rPr>
                      <w:t xml:space="preserve">Please </w:t>
                    </w:r>
                    <w:r>
                      <w:rPr>
                        <w:rFonts w:ascii="Montserrat" w:hAnsi="Montserrat"/>
                        <w:sz w:val="16"/>
                        <w:szCs w:val="16"/>
                        <w:lang w:val="en-AU"/>
                      </w:rPr>
                      <w:t>advise</w:t>
                    </w:r>
                    <w:r w:rsidRPr="0019034F">
                      <w:rPr>
                        <w:rFonts w:ascii="Montserrat" w:hAnsi="Montserrat"/>
                        <w:sz w:val="16"/>
                        <w:szCs w:val="16"/>
                        <w:lang w:val="en-AU"/>
                      </w:rPr>
                      <w:t xml:space="preserve"> the staff on any allergies or </w:t>
                    </w:r>
                    <w:r>
                      <w:rPr>
                        <w:rFonts w:ascii="Montserrat" w:hAnsi="Montserrat"/>
                        <w:sz w:val="16"/>
                        <w:szCs w:val="16"/>
                        <w:lang w:val="en-AU"/>
                      </w:rPr>
                      <w:t>dietary</w:t>
                    </w:r>
                    <w:r w:rsidRPr="0019034F">
                      <w:rPr>
                        <w:rFonts w:ascii="Montserrat" w:hAnsi="Montserrat"/>
                        <w:sz w:val="16"/>
                        <w:szCs w:val="16"/>
                        <w:lang w:val="en-AU"/>
                      </w:rPr>
                      <w:t xml:space="preserve"> requirements. 10% surcharge applies on Public Holidays an</w:t>
                    </w:r>
                    <w:r>
                      <w:rPr>
                        <w:rFonts w:ascii="Montserrat" w:hAnsi="Montserrat"/>
                        <w:sz w:val="16"/>
                        <w:szCs w:val="16"/>
                        <w:lang w:val="en-AU"/>
                      </w:rPr>
                      <w:t>d Sundays.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3F33C" w14:textId="77777777" w:rsidR="008143F3" w:rsidRDefault="00814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B41A90" w14:textId="77777777" w:rsidR="00DF3DB7" w:rsidRDefault="00DF3DB7" w:rsidP="00214042">
      <w:pPr>
        <w:spacing w:after="0" w:line="240" w:lineRule="auto"/>
      </w:pPr>
      <w:r>
        <w:separator/>
      </w:r>
    </w:p>
  </w:footnote>
  <w:footnote w:type="continuationSeparator" w:id="0">
    <w:p w14:paraId="2A825BCD" w14:textId="77777777" w:rsidR="00DF3DB7" w:rsidRDefault="00DF3DB7" w:rsidP="002140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D709AE" w14:textId="77777777" w:rsidR="008143F3" w:rsidRDefault="008143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445C5" w14:textId="7971DFC6" w:rsidR="004160FF" w:rsidRDefault="004160F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A29CA0" wp14:editId="39CBAFF4">
          <wp:simplePos x="0" y="0"/>
          <wp:positionH relativeFrom="column">
            <wp:posOffset>-439420</wp:posOffset>
          </wp:positionH>
          <wp:positionV relativeFrom="paragraph">
            <wp:posOffset>-236169</wp:posOffset>
          </wp:positionV>
          <wp:extent cx="7520305" cy="10637329"/>
          <wp:effectExtent l="0" t="0" r="4445" b="0"/>
          <wp:wrapNone/>
          <wp:docPr id="1568222646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8222646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0305" cy="106373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293FC" w14:textId="77777777" w:rsidR="008143F3" w:rsidRDefault="008143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E2B2F4"/>
    <w:multiLevelType w:val="hybridMultilevel"/>
    <w:tmpl w:val="2B86365C"/>
    <w:lvl w:ilvl="0" w:tplc="B7FE1C62">
      <w:start w:val="1"/>
      <w:numFmt w:val="bullet"/>
      <w:lvlText w:val="-"/>
      <w:lvlJc w:val="left"/>
      <w:pPr>
        <w:ind w:left="800" w:hanging="400"/>
      </w:pPr>
      <w:rPr>
        <w:rFonts w:ascii="Calibri" w:hAnsi="Calibri" w:hint="default"/>
      </w:rPr>
    </w:lvl>
    <w:lvl w:ilvl="1" w:tplc="2FE26F46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3DE4D1B4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96E2CCEE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773CB596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BA06123A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B720DD16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0ED8C0A0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3FAC0CEA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2064593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MDQ1MDYyMDU0MjRT0lEKTi0uzszPAykwrAUA05vwZSwAAAA="/>
  </w:docVars>
  <w:rsids>
    <w:rsidRoot w:val="2AAE8215"/>
    <w:rsid w:val="000030BB"/>
    <w:rsid w:val="00012058"/>
    <w:rsid w:val="00016BC7"/>
    <w:rsid w:val="000278DA"/>
    <w:rsid w:val="00043B14"/>
    <w:rsid w:val="0009400F"/>
    <w:rsid w:val="000972CD"/>
    <w:rsid w:val="000A78CF"/>
    <w:rsid w:val="000B2B37"/>
    <w:rsid w:val="000B2C72"/>
    <w:rsid w:val="000B45DB"/>
    <w:rsid w:val="000B5CAB"/>
    <w:rsid w:val="000C02F6"/>
    <w:rsid w:val="000C6353"/>
    <w:rsid w:val="000D46B3"/>
    <w:rsid w:val="000D5B99"/>
    <w:rsid w:val="000E783F"/>
    <w:rsid w:val="000F23A0"/>
    <w:rsid w:val="0010064F"/>
    <w:rsid w:val="00100918"/>
    <w:rsid w:val="001034C2"/>
    <w:rsid w:val="001034EC"/>
    <w:rsid w:val="00120E3C"/>
    <w:rsid w:val="0012389F"/>
    <w:rsid w:val="001317BD"/>
    <w:rsid w:val="00135FDF"/>
    <w:rsid w:val="00165879"/>
    <w:rsid w:val="00184F9B"/>
    <w:rsid w:val="00186749"/>
    <w:rsid w:val="00190954"/>
    <w:rsid w:val="001958B4"/>
    <w:rsid w:val="001B0A48"/>
    <w:rsid w:val="001C042F"/>
    <w:rsid w:val="001C78AF"/>
    <w:rsid w:val="001E7910"/>
    <w:rsid w:val="001E7CA7"/>
    <w:rsid w:val="00214042"/>
    <w:rsid w:val="002204F7"/>
    <w:rsid w:val="002247F0"/>
    <w:rsid w:val="00225454"/>
    <w:rsid w:val="00226DF6"/>
    <w:rsid w:val="00283513"/>
    <w:rsid w:val="00294BBD"/>
    <w:rsid w:val="002A0A46"/>
    <w:rsid w:val="002A3CF4"/>
    <w:rsid w:val="002A5BC0"/>
    <w:rsid w:val="002B3016"/>
    <w:rsid w:val="002B40A8"/>
    <w:rsid w:val="002C57C8"/>
    <w:rsid w:val="002D7860"/>
    <w:rsid w:val="002E1020"/>
    <w:rsid w:val="002E13B4"/>
    <w:rsid w:val="002F0215"/>
    <w:rsid w:val="00323F55"/>
    <w:rsid w:val="0033375D"/>
    <w:rsid w:val="00347209"/>
    <w:rsid w:val="00351860"/>
    <w:rsid w:val="00365065"/>
    <w:rsid w:val="00374AC0"/>
    <w:rsid w:val="003C0FEA"/>
    <w:rsid w:val="003C797B"/>
    <w:rsid w:val="003D16DB"/>
    <w:rsid w:val="003D1910"/>
    <w:rsid w:val="003F5A41"/>
    <w:rsid w:val="003F6CC7"/>
    <w:rsid w:val="003F7BCC"/>
    <w:rsid w:val="004160FF"/>
    <w:rsid w:val="004328AE"/>
    <w:rsid w:val="00444CAB"/>
    <w:rsid w:val="0045527F"/>
    <w:rsid w:val="00460CA1"/>
    <w:rsid w:val="0047499E"/>
    <w:rsid w:val="00475922"/>
    <w:rsid w:val="00491BB8"/>
    <w:rsid w:val="00492E6C"/>
    <w:rsid w:val="00493AA2"/>
    <w:rsid w:val="004A46C9"/>
    <w:rsid w:val="004E6B4E"/>
    <w:rsid w:val="00504BF3"/>
    <w:rsid w:val="00514E69"/>
    <w:rsid w:val="00525ED5"/>
    <w:rsid w:val="005334A8"/>
    <w:rsid w:val="005359CF"/>
    <w:rsid w:val="005410DC"/>
    <w:rsid w:val="00542B39"/>
    <w:rsid w:val="00543F4B"/>
    <w:rsid w:val="005512F2"/>
    <w:rsid w:val="0055190D"/>
    <w:rsid w:val="00553857"/>
    <w:rsid w:val="00562C7E"/>
    <w:rsid w:val="00570982"/>
    <w:rsid w:val="00571CD7"/>
    <w:rsid w:val="00575543"/>
    <w:rsid w:val="005B707C"/>
    <w:rsid w:val="00604FE5"/>
    <w:rsid w:val="00605A0D"/>
    <w:rsid w:val="0065767D"/>
    <w:rsid w:val="006703CE"/>
    <w:rsid w:val="00684411"/>
    <w:rsid w:val="006A1679"/>
    <w:rsid w:val="006E516B"/>
    <w:rsid w:val="006F74EC"/>
    <w:rsid w:val="00706A47"/>
    <w:rsid w:val="007434EA"/>
    <w:rsid w:val="0076600B"/>
    <w:rsid w:val="00766CAE"/>
    <w:rsid w:val="00781C97"/>
    <w:rsid w:val="00786F55"/>
    <w:rsid w:val="007903F1"/>
    <w:rsid w:val="007A26AC"/>
    <w:rsid w:val="007B0A7E"/>
    <w:rsid w:val="007D6B7A"/>
    <w:rsid w:val="007E48B2"/>
    <w:rsid w:val="00803C40"/>
    <w:rsid w:val="008143F3"/>
    <w:rsid w:val="00830317"/>
    <w:rsid w:val="0085190D"/>
    <w:rsid w:val="0085241C"/>
    <w:rsid w:val="00852B91"/>
    <w:rsid w:val="00863973"/>
    <w:rsid w:val="00863F8F"/>
    <w:rsid w:val="00865C36"/>
    <w:rsid w:val="00875812"/>
    <w:rsid w:val="00893013"/>
    <w:rsid w:val="0089493F"/>
    <w:rsid w:val="008954BD"/>
    <w:rsid w:val="00896B81"/>
    <w:rsid w:val="008A5F4B"/>
    <w:rsid w:val="008B033E"/>
    <w:rsid w:val="008C08BD"/>
    <w:rsid w:val="008C6FDC"/>
    <w:rsid w:val="008C7DE4"/>
    <w:rsid w:val="008E14FF"/>
    <w:rsid w:val="008F0746"/>
    <w:rsid w:val="008F1144"/>
    <w:rsid w:val="008F3DBD"/>
    <w:rsid w:val="008F6880"/>
    <w:rsid w:val="009017B2"/>
    <w:rsid w:val="009359D4"/>
    <w:rsid w:val="00974895"/>
    <w:rsid w:val="009B4821"/>
    <w:rsid w:val="009C3908"/>
    <w:rsid w:val="00A00AFA"/>
    <w:rsid w:val="00A063F8"/>
    <w:rsid w:val="00A075F6"/>
    <w:rsid w:val="00A17290"/>
    <w:rsid w:val="00A25456"/>
    <w:rsid w:val="00A305B8"/>
    <w:rsid w:val="00A32055"/>
    <w:rsid w:val="00A33ED0"/>
    <w:rsid w:val="00A44034"/>
    <w:rsid w:val="00A57E63"/>
    <w:rsid w:val="00A87845"/>
    <w:rsid w:val="00AA01BC"/>
    <w:rsid w:val="00AC3455"/>
    <w:rsid w:val="00AD744F"/>
    <w:rsid w:val="00AE234B"/>
    <w:rsid w:val="00B101D3"/>
    <w:rsid w:val="00B27924"/>
    <w:rsid w:val="00B309BA"/>
    <w:rsid w:val="00B801C2"/>
    <w:rsid w:val="00B956FA"/>
    <w:rsid w:val="00BB5C75"/>
    <w:rsid w:val="00BB6525"/>
    <w:rsid w:val="00BD4F2B"/>
    <w:rsid w:val="00BD664A"/>
    <w:rsid w:val="00BF2035"/>
    <w:rsid w:val="00BF3F45"/>
    <w:rsid w:val="00C03AAB"/>
    <w:rsid w:val="00C21BB0"/>
    <w:rsid w:val="00C25976"/>
    <w:rsid w:val="00C46344"/>
    <w:rsid w:val="00C56197"/>
    <w:rsid w:val="00C5621D"/>
    <w:rsid w:val="00C67513"/>
    <w:rsid w:val="00C730E6"/>
    <w:rsid w:val="00C74453"/>
    <w:rsid w:val="00C75AEF"/>
    <w:rsid w:val="00C85057"/>
    <w:rsid w:val="00C95A6B"/>
    <w:rsid w:val="00C96B4D"/>
    <w:rsid w:val="00C97E7F"/>
    <w:rsid w:val="00CA1AFC"/>
    <w:rsid w:val="00CA4C46"/>
    <w:rsid w:val="00CC02AF"/>
    <w:rsid w:val="00CC4369"/>
    <w:rsid w:val="00CD72A0"/>
    <w:rsid w:val="00CF7FF9"/>
    <w:rsid w:val="00D065D8"/>
    <w:rsid w:val="00D272D3"/>
    <w:rsid w:val="00D63EBE"/>
    <w:rsid w:val="00D66514"/>
    <w:rsid w:val="00D80BC6"/>
    <w:rsid w:val="00DA1849"/>
    <w:rsid w:val="00DA73C3"/>
    <w:rsid w:val="00DB1B60"/>
    <w:rsid w:val="00DB7EF4"/>
    <w:rsid w:val="00DE3686"/>
    <w:rsid w:val="00DF3DB7"/>
    <w:rsid w:val="00E260CD"/>
    <w:rsid w:val="00E273FF"/>
    <w:rsid w:val="00E35D74"/>
    <w:rsid w:val="00E4618B"/>
    <w:rsid w:val="00E61B88"/>
    <w:rsid w:val="00E84FC0"/>
    <w:rsid w:val="00E96625"/>
    <w:rsid w:val="00E96BF5"/>
    <w:rsid w:val="00ED4CEF"/>
    <w:rsid w:val="00EE4525"/>
    <w:rsid w:val="00EE518C"/>
    <w:rsid w:val="00EF2539"/>
    <w:rsid w:val="00EF4DD6"/>
    <w:rsid w:val="00F01101"/>
    <w:rsid w:val="00F04C81"/>
    <w:rsid w:val="00F13D4A"/>
    <w:rsid w:val="00F23C55"/>
    <w:rsid w:val="00F35448"/>
    <w:rsid w:val="00F45BB3"/>
    <w:rsid w:val="00F6144E"/>
    <w:rsid w:val="00F62EA0"/>
    <w:rsid w:val="00F75619"/>
    <w:rsid w:val="00FB05D3"/>
    <w:rsid w:val="00FE5709"/>
    <w:rsid w:val="00FF780F"/>
    <w:rsid w:val="2AAE8215"/>
    <w:rsid w:val="477AD2FC"/>
    <w:rsid w:val="5DA38D21"/>
    <w:rsid w:val="65EEC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7AD2FC"/>
  <w15:chartTrackingRefBased/>
  <w15:docId w15:val="{20D9C01B-EE8E-4B44-88D7-44061FADA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0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042"/>
  </w:style>
  <w:style w:type="paragraph" w:styleId="Footer">
    <w:name w:val="footer"/>
    <w:basedOn w:val="Normal"/>
    <w:link w:val="FooterChar"/>
    <w:uiPriority w:val="99"/>
    <w:unhideWhenUsed/>
    <w:rsid w:val="002140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042"/>
  </w:style>
  <w:style w:type="table" w:styleId="TableGrid">
    <w:name w:val="Table Grid"/>
    <w:basedOn w:val="TableNormal"/>
    <w:uiPriority w:val="39"/>
    <w:rsid w:val="00514E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10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10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10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10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10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5C2CFB10AAB468A926F5F63BF20DC" ma:contentTypeVersion="0" ma:contentTypeDescription="Create a new document." ma:contentTypeScope="" ma:versionID="79d7d4218eecddb751b399c79c3cca8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ff03dde4259c08ff71d8d05c94e2e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4A87BD-FB92-4AA4-9D61-D86356FE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DAC576-93B5-4A01-8903-32EA6A0798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D4CB03-CE03-4E6A-B997-1DC3D75E1F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 ra rhee</dc:creator>
  <cp:keywords/>
  <dc:description/>
  <cp:lastModifiedBy>hee ra rhee</cp:lastModifiedBy>
  <cp:revision>2</cp:revision>
  <cp:lastPrinted>2025-11-05T02:55:00Z</cp:lastPrinted>
  <dcterms:created xsi:type="dcterms:W3CDTF">2025-11-05T03:07:00Z</dcterms:created>
  <dcterms:modified xsi:type="dcterms:W3CDTF">2025-11-05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feb5abca9dfd6c6cbe4030a0f6a764d5771bf4254f969fbc5fc3d333a1fb91</vt:lpwstr>
  </property>
  <property fmtid="{D5CDD505-2E9C-101B-9397-08002B2CF9AE}" pid="3" name="ContentTypeId">
    <vt:lpwstr>0x0101001685C2CFB10AAB468A926F5F63BF20DC</vt:lpwstr>
  </property>
  <property fmtid="{D5CDD505-2E9C-101B-9397-08002B2CF9AE}" pid="4" name="_DocHome">
    <vt:i4>-1715027197</vt:i4>
  </property>
</Properties>
</file>